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0230B" w14:textId="77777777" w:rsidR="000D75EF" w:rsidRDefault="000D75EF" w:rsidP="005871BC">
      <w:pPr>
        <w:pStyle w:val="Title"/>
        <w:rPr>
          <w:rFonts w:asciiTheme="minorHAnsi" w:hAnsiTheme="minorHAnsi" w:cstheme="minorHAnsi"/>
          <w:b/>
          <w:bCs/>
          <w:color w:val="4F81BD" w:themeColor="accent1"/>
          <w:sz w:val="28"/>
          <w:szCs w:val="28"/>
        </w:rPr>
      </w:pPr>
    </w:p>
    <w:p w14:paraId="25434D9A" w14:textId="77777777" w:rsidR="005871BC" w:rsidRDefault="00ED525B" w:rsidP="005871BC">
      <w:pPr>
        <w:pStyle w:val="Title"/>
        <w:jc w:val="center"/>
        <w:rPr>
          <w:rFonts w:asciiTheme="minorHAnsi" w:hAnsiTheme="minorHAnsi" w:cstheme="minorHAnsi"/>
          <w:b/>
          <w:bCs/>
          <w:color w:val="4F81BD" w:themeColor="accent1"/>
          <w:sz w:val="28"/>
          <w:szCs w:val="28"/>
        </w:rPr>
      </w:pPr>
      <w:r w:rsidRPr="00265482">
        <w:rPr>
          <w:rFonts w:asciiTheme="minorHAnsi" w:hAnsiTheme="minorHAnsi" w:cstheme="minorHAnsi"/>
          <w:b/>
          <w:bCs/>
          <w:color w:val="4F81BD" w:themeColor="accent1"/>
          <w:sz w:val="28"/>
          <w:szCs w:val="28"/>
        </w:rPr>
        <w:t>Patient Information Sheet</w:t>
      </w:r>
      <w:r w:rsidR="005871BC">
        <w:rPr>
          <w:rFonts w:asciiTheme="minorHAnsi" w:hAnsiTheme="minorHAnsi" w:cstheme="minorHAnsi"/>
          <w:b/>
          <w:bCs/>
          <w:color w:val="4F81BD" w:themeColor="accent1"/>
          <w:sz w:val="28"/>
          <w:szCs w:val="28"/>
        </w:rPr>
        <w:t xml:space="preserve"> </w:t>
      </w:r>
    </w:p>
    <w:p w14:paraId="1EB47F22" w14:textId="1381E1E1" w:rsidR="00367B0B" w:rsidRPr="00367B0B" w:rsidRDefault="005871BC" w:rsidP="00367B0B">
      <w:pPr>
        <w:pStyle w:val="Title"/>
        <w:jc w:val="center"/>
        <w:rPr>
          <w:rFonts w:asciiTheme="minorHAnsi" w:hAnsiTheme="minorHAnsi" w:cstheme="minorHAnsi"/>
          <w:b/>
          <w:bCs/>
          <w:color w:val="4F81BD" w:themeColor="accent1"/>
          <w:sz w:val="28"/>
          <w:szCs w:val="28"/>
        </w:rPr>
      </w:pPr>
      <w:r>
        <w:rPr>
          <w:rFonts w:asciiTheme="minorHAnsi" w:hAnsiTheme="minorHAnsi" w:cstheme="minorHAnsi"/>
          <w:b/>
          <w:bCs/>
          <w:color w:val="4F81BD" w:themeColor="accent1"/>
          <w:sz w:val="28"/>
          <w:szCs w:val="28"/>
        </w:rPr>
        <w:t>(Interviews)</w:t>
      </w:r>
    </w:p>
    <w:p w14:paraId="1E1B8799" w14:textId="7A84F258" w:rsidR="005871BC" w:rsidRDefault="00367B0B" w:rsidP="005871BC">
      <w:pPr>
        <w:pStyle w:val="Title"/>
        <w:jc w:val="center"/>
        <w:rPr>
          <w:rFonts w:asciiTheme="minorHAnsi" w:hAnsiTheme="minorHAnsi" w:cstheme="minorHAnsi"/>
          <w:b/>
          <w:bCs/>
          <w:color w:val="4F81BD" w:themeColor="accent1"/>
          <w:sz w:val="28"/>
          <w:szCs w:val="28"/>
        </w:rPr>
      </w:pPr>
      <w:r>
        <w:rPr>
          <w:noProof/>
          <w:lang w:eastAsia="en-GB"/>
        </w:rPr>
        <w:drawing>
          <wp:anchor distT="0" distB="0" distL="114300" distR="114300" simplePos="0" relativeHeight="251659264" behindDoc="0" locked="0" layoutInCell="1" allowOverlap="1" wp14:anchorId="092F06B1" wp14:editId="506496D4">
            <wp:simplePos x="0" y="0"/>
            <wp:positionH relativeFrom="column">
              <wp:posOffset>2136775</wp:posOffset>
            </wp:positionH>
            <wp:positionV relativeFrom="page">
              <wp:posOffset>2080619</wp:posOffset>
            </wp:positionV>
            <wp:extent cx="1514097" cy="1421176"/>
            <wp:effectExtent l="0" t="0" r="0" b="1270"/>
            <wp:wrapNone/>
            <wp:docPr id="2" name="Picture 2" descr="A logo of an autonomous vehi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of an autonomous vehicle&#10;&#10;Description automatically generated with medium confidence"/>
                    <pic:cNvPicPr/>
                  </pic:nvPicPr>
                  <pic:blipFill rotWithShape="1">
                    <a:blip r:embed="rId8">
                      <a:extLst>
                        <a:ext uri="{28A0092B-C50C-407E-A947-70E740481C1C}">
                          <a14:useLocalDpi xmlns:a14="http://schemas.microsoft.com/office/drawing/2010/main" val="0"/>
                        </a:ext>
                      </a:extLst>
                    </a:blip>
                    <a:srcRect l="19914" t="26485" r="13668" b="29435"/>
                    <a:stretch/>
                  </pic:blipFill>
                  <pic:spPr bwMode="auto">
                    <a:xfrm>
                      <a:off x="0" y="0"/>
                      <a:ext cx="1514097" cy="1421176"/>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5216" w:rsidRPr="00265482">
        <w:rPr>
          <w:rFonts w:asciiTheme="minorHAnsi" w:hAnsiTheme="minorHAnsi" w:cstheme="minorHAnsi"/>
          <w:b/>
          <w:bCs/>
          <w:color w:val="4F81BD" w:themeColor="accent1"/>
          <w:sz w:val="28"/>
          <w:szCs w:val="28"/>
        </w:rPr>
        <w:br/>
      </w:r>
    </w:p>
    <w:p w14:paraId="75AB9F01" w14:textId="5FAFE8DB" w:rsidR="005871BC" w:rsidRDefault="005871BC" w:rsidP="005871BC">
      <w:pPr>
        <w:pStyle w:val="Title"/>
        <w:jc w:val="center"/>
        <w:rPr>
          <w:rFonts w:asciiTheme="minorHAnsi" w:hAnsiTheme="minorHAnsi" w:cstheme="minorHAnsi"/>
          <w:b/>
          <w:bCs/>
          <w:color w:val="4F81BD" w:themeColor="accent1"/>
          <w:sz w:val="28"/>
          <w:szCs w:val="28"/>
        </w:rPr>
      </w:pPr>
      <w:r>
        <w:rPr>
          <w:rFonts w:asciiTheme="minorHAnsi" w:hAnsiTheme="minorHAnsi" w:cstheme="minorHAnsi"/>
          <w:b/>
          <w:bCs/>
          <w:color w:val="4F81BD" w:themeColor="accent1"/>
          <w:sz w:val="28"/>
          <w:szCs w:val="28"/>
        </w:rPr>
        <w:br/>
      </w:r>
    </w:p>
    <w:p w14:paraId="1A8DDE6A" w14:textId="29A0749E" w:rsidR="005871BC" w:rsidRDefault="005871BC" w:rsidP="005871BC">
      <w:pPr>
        <w:pStyle w:val="Title"/>
        <w:jc w:val="center"/>
        <w:rPr>
          <w:rFonts w:asciiTheme="minorHAnsi" w:hAnsiTheme="minorHAnsi" w:cstheme="minorHAnsi"/>
          <w:b/>
          <w:bCs/>
          <w:color w:val="4F81BD" w:themeColor="accent1"/>
          <w:sz w:val="28"/>
          <w:szCs w:val="28"/>
        </w:rPr>
      </w:pPr>
    </w:p>
    <w:p w14:paraId="6A0D6EF3" w14:textId="77777777" w:rsidR="005871BC" w:rsidRDefault="005871BC" w:rsidP="005871BC">
      <w:pPr>
        <w:pStyle w:val="Title"/>
        <w:jc w:val="center"/>
        <w:rPr>
          <w:rFonts w:asciiTheme="minorHAnsi" w:hAnsiTheme="minorHAnsi" w:cstheme="minorHAnsi"/>
          <w:b/>
          <w:bCs/>
          <w:color w:val="4F81BD" w:themeColor="accent1"/>
          <w:sz w:val="28"/>
          <w:szCs w:val="28"/>
        </w:rPr>
      </w:pPr>
    </w:p>
    <w:p w14:paraId="120346B2" w14:textId="77777777" w:rsidR="005871BC" w:rsidRDefault="005871BC" w:rsidP="005871BC">
      <w:pPr>
        <w:pStyle w:val="Title"/>
        <w:jc w:val="center"/>
        <w:rPr>
          <w:rFonts w:asciiTheme="minorHAnsi" w:hAnsiTheme="minorHAnsi" w:cstheme="minorHAnsi"/>
          <w:b/>
          <w:bCs/>
          <w:color w:val="4F81BD" w:themeColor="accent1"/>
          <w:sz w:val="28"/>
          <w:szCs w:val="28"/>
        </w:rPr>
      </w:pPr>
    </w:p>
    <w:p w14:paraId="7BF9D0C5" w14:textId="73840AA7" w:rsidR="005871BC" w:rsidRPr="005871BC" w:rsidRDefault="00367B0B" w:rsidP="005871BC">
      <w:pPr>
        <w:pStyle w:val="Title"/>
        <w:jc w:val="center"/>
        <w:rPr>
          <w:rFonts w:asciiTheme="minorHAnsi" w:hAnsiTheme="minorHAnsi" w:cstheme="minorHAnsi"/>
          <w:b/>
          <w:bCs/>
          <w:color w:val="4F81BD" w:themeColor="accent1"/>
          <w:sz w:val="28"/>
          <w:szCs w:val="28"/>
        </w:rPr>
      </w:pPr>
      <w:r>
        <w:rPr>
          <w:rFonts w:asciiTheme="minorHAnsi" w:hAnsiTheme="minorHAnsi" w:cstheme="minorHAnsi"/>
          <w:b/>
          <w:bCs/>
          <w:color w:val="4F81BD" w:themeColor="accent1"/>
          <w:sz w:val="28"/>
          <w:szCs w:val="28"/>
        </w:rPr>
        <w:br/>
      </w:r>
    </w:p>
    <w:p w14:paraId="2C569566" w14:textId="77777777" w:rsidR="005871BC" w:rsidRDefault="005871BC" w:rsidP="005871BC">
      <w:pPr>
        <w:pStyle w:val="Title"/>
        <w:jc w:val="center"/>
        <w:rPr>
          <w:rFonts w:asciiTheme="minorHAnsi" w:hAnsiTheme="minorHAnsi" w:cstheme="minorHAnsi"/>
          <w:b/>
          <w:bCs/>
          <w:sz w:val="28"/>
          <w:szCs w:val="28"/>
        </w:rPr>
      </w:pPr>
      <w:r>
        <w:rPr>
          <w:rFonts w:asciiTheme="minorHAnsi" w:hAnsiTheme="minorHAnsi" w:cstheme="minorHAnsi"/>
          <w:b/>
          <w:bCs/>
          <w:sz w:val="28"/>
          <w:szCs w:val="28"/>
        </w:rPr>
        <w:t>The AUTONOMY study</w:t>
      </w:r>
    </w:p>
    <w:p w14:paraId="76F44AEC" w14:textId="1DD3C8FF" w:rsidR="005871BC" w:rsidRPr="005871BC" w:rsidRDefault="005871BC" w:rsidP="005871BC">
      <w:pPr>
        <w:pStyle w:val="Title"/>
        <w:jc w:val="center"/>
        <w:rPr>
          <w:rFonts w:asciiTheme="minorHAnsi" w:hAnsiTheme="minorHAnsi" w:cstheme="minorHAnsi"/>
          <w:b/>
          <w:bCs/>
          <w:sz w:val="28"/>
          <w:szCs w:val="28"/>
        </w:rPr>
      </w:pPr>
    </w:p>
    <w:p w14:paraId="0B7341BC" w14:textId="15DB2103" w:rsidR="006E6D0D" w:rsidRPr="00265482" w:rsidRDefault="006E6D0D" w:rsidP="0047591F">
      <w:pPr>
        <w:rPr>
          <w:b/>
          <w:color w:val="0070C0"/>
          <w:sz w:val="24"/>
          <w:szCs w:val="24"/>
        </w:rPr>
      </w:pPr>
      <w:r w:rsidRPr="00265482">
        <w:rPr>
          <w:b/>
          <w:sz w:val="24"/>
          <w:szCs w:val="24"/>
        </w:rPr>
        <w:t>Invitation to take part</w:t>
      </w:r>
      <w:r w:rsidR="0047591F" w:rsidRPr="00265482">
        <w:rPr>
          <w:b/>
          <w:color w:val="0070C0"/>
          <w:sz w:val="24"/>
          <w:szCs w:val="24"/>
        </w:rPr>
        <w:t xml:space="preserve"> </w:t>
      </w:r>
    </w:p>
    <w:p w14:paraId="5FAD88C2" w14:textId="247CBC62" w:rsidR="006E6D0D" w:rsidRPr="00265482" w:rsidRDefault="006E6D0D" w:rsidP="006E6D0D">
      <w:pPr>
        <w:jc w:val="both"/>
        <w:rPr>
          <w:sz w:val="24"/>
          <w:szCs w:val="24"/>
        </w:rPr>
      </w:pPr>
      <w:r w:rsidRPr="00265482">
        <w:rPr>
          <w:sz w:val="24"/>
          <w:szCs w:val="24"/>
        </w:rPr>
        <w:t xml:space="preserve">You are being invited to take part in a </w:t>
      </w:r>
      <w:r w:rsidR="005871BC">
        <w:rPr>
          <w:sz w:val="24"/>
          <w:szCs w:val="24"/>
        </w:rPr>
        <w:t xml:space="preserve">new </w:t>
      </w:r>
      <w:r w:rsidR="00BB12ED" w:rsidRPr="00265482">
        <w:rPr>
          <w:sz w:val="24"/>
          <w:szCs w:val="24"/>
        </w:rPr>
        <w:t>research study</w:t>
      </w:r>
      <w:r w:rsidRPr="00265482">
        <w:rPr>
          <w:sz w:val="24"/>
          <w:szCs w:val="24"/>
        </w:rPr>
        <w:t xml:space="preserve">. Before you decide, it is important for you to understand why the </w:t>
      </w:r>
      <w:r w:rsidR="00BB12ED" w:rsidRPr="00265482">
        <w:rPr>
          <w:sz w:val="24"/>
          <w:szCs w:val="24"/>
        </w:rPr>
        <w:t>study</w:t>
      </w:r>
      <w:r w:rsidRPr="00265482">
        <w:rPr>
          <w:sz w:val="24"/>
          <w:szCs w:val="24"/>
        </w:rPr>
        <w:t xml:space="preserve"> is being done and what it will involve for you. Please take </w:t>
      </w:r>
      <w:r w:rsidR="006B6F6A" w:rsidRPr="00265482">
        <w:rPr>
          <w:sz w:val="24"/>
          <w:szCs w:val="24"/>
        </w:rPr>
        <w:t xml:space="preserve">some </w:t>
      </w:r>
      <w:r w:rsidRPr="00265482">
        <w:rPr>
          <w:sz w:val="24"/>
          <w:szCs w:val="24"/>
        </w:rPr>
        <w:t>time to read through the following information carefully and discuss it with others if you wish. Take some time to consider if you would like to take part</w:t>
      </w:r>
      <w:r w:rsidR="0054678C" w:rsidRPr="00265482">
        <w:rPr>
          <w:sz w:val="24"/>
          <w:szCs w:val="24"/>
        </w:rPr>
        <w:t>,</w:t>
      </w:r>
      <w:r w:rsidRPr="00265482">
        <w:rPr>
          <w:sz w:val="24"/>
          <w:szCs w:val="24"/>
        </w:rPr>
        <w:t xml:space="preserve"> and ask the </w:t>
      </w:r>
      <w:r w:rsidR="00DC20F9" w:rsidRPr="00265482">
        <w:rPr>
          <w:sz w:val="24"/>
          <w:szCs w:val="24"/>
        </w:rPr>
        <w:t xml:space="preserve">researcher </w:t>
      </w:r>
      <w:r w:rsidRPr="00265482">
        <w:rPr>
          <w:sz w:val="24"/>
          <w:szCs w:val="24"/>
        </w:rPr>
        <w:t xml:space="preserve">if </w:t>
      </w:r>
      <w:r w:rsidR="0011042E" w:rsidRPr="00265482">
        <w:rPr>
          <w:sz w:val="24"/>
          <w:szCs w:val="24"/>
        </w:rPr>
        <w:t>anything is unclear,</w:t>
      </w:r>
      <w:r w:rsidRPr="00265482">
        <w:rPr>
          <w:sz w:val="24"/>
          <w:szCs w:val="24"/>
        </w:rPr>
        <w:t xml:space="preserve"> or you would like more information</w:t>
      </w:r>
      <w:r w:rsidR="00A3186C" w:rsidRPr="00265482">
        <w:rPr>
          <w:sz w:val="24"/>
          <w:szCs w:val="24"/>
        </w:rPr>
        <w:t>.</w:t>
      </w:r>
    </w:p>
    <w:p w14:paraId="1F6474E9" w14:textId="2A55C241" w:rsidR="006E6D0D" w:rsidRPr="00265482" w:rsidRDefault="0011042E" w:rsidP="006E6D0D">
      <w:pPr>
        <w:jc w:val="both"/>
        <w:rPr>
          <w:b/>
          <w:sz w:val="24"/>
          <w:szCs w:val="24"/>
        </w:rPr>
      </w:pPr>
      <w:r w:rsidRPr="00265482">
        <w:rPr>
          <w:b/>
          <w:sz w:val="24"/>
          <w:szCs w:val="24"/>
        </w:rPr>
        <w:t>The purpose of this research study</w:t>
      </w:r>
    </w:p>
    <w:p w14:paraId="3B63E7D2" w14:textId="7994EBDC" w:rsidR="005871BC" w:rsidRDefault="005871BC" w:rsidP="00084F8B">
      <w:pPr>
        <w:jc w:val="both"/>
        <w:rPr>
          <w:sz w:val="24"/>
          <w:szCs w:val="24"/>
        </w:rPr>
      </w:pPr>
      <w:r>
        <w:rPr>
          <w:sz w:val="24"/>
          <w:szCs w:val="24"/>
        </w:rPr>
        <w:t xml:space="preserve">In the UK, older adults make up the biggest proportion of cancer patients. Cancer treatments are increasingly </w:t>
      </w:r>
      <w:r w:rsidR="007A684C">
        <w:rPr>
          <w:sz w:val="24"/>
          <w:szCs w:val="24"/>
        </w:rPr>
        <w:t>complex, and there may be more than one type of treatment option available. Some of these treatments can have an impact on an individual’s ability to live their lives, whi</w:t>
      </w:r>
      <w:r w:rsidR="00E16CF0">
        <w:rPr>
          <w:sz w:val="24"/>
          <w:szCs w:val="24"/>
        </w:rPr>
        <w:t>le</w:t>
      </w:r>
      <w:r w:rsidR="007A684C">
        <w:rPr>
          <w:sz w:val="24"/>
          <w:szCs w:val="24"/>
        </w:rPr>
        <w:t xml:space="preserve"> others may be less good at curing the cancer, but better at helping people to live a normal, happy life. It is important to balance the benefits of treatments with the impact this may have on how a person lives their life. Knowing what patients prefer helps doctors to offer the best treatment</w:t>
      </w:r>
      <w:r w:rsidR="00367B0B">
        <w:rPr>
          <w:sz w:val="24"/>
          <w:szCs w:val="24"/>
        </w:rPr>
        <w:t>s</w:t>
      </w:r>
      <w:r w:rsidR="007A684C">
        <w:rPr>
          <w:sz w:val="24"/>
          <w:szCs w:val="24"/>
        </w:rPr>
        <w:t xml:space="preserve"> </w:t>
      </w:r>
      <w:r w:rsidR="00367B0B">
        <w:rPr>
          <w:sz w:val="24"/>
          <w:szCs w:val="24"/>
        </w:rPr>
        <w:t>to their</w:t>
      </w:r>
      <w:r w:rsidR="007A684C">
        <w:rPr>
          <w:sz w:val="24"/>
          <w:szCs w:val="24"/>
        </w:rPr>
        <w:t xml:space="preserve"> patient</w:t>
      </w:r>
      <w:r w:rsidR="00367B0B">
        <w:rPr>
          <w:sz w:val="24"/>
          <w:szCs w:val="24"/>
        </w:rPr>
        <w:t>s</w:t>
      </w:r>
      <w:r w:rsidR="007A684C">
        <w:rPr>
          <w:sz w:val="24"/>
          <w:szCs w:val="24"/>
        </w:rPr>
        <w:t xml:space="preserve">. This study will create a new </w:t>
      </w:r>
      <w:r w:rsidR="00367B0B">
        <w:rPr>
          <w:sz w:val="24"/>
          <w:szCs w:val="24"/>
        </w:rPr>
        <w:t xml:space="preserve">decision </w:t>
      </w:r>
      <w:r w:rsidR="007A684C">
        <w:rPr>
          <w:sz w:val="24"/>
          <w:szCs w:val="24"/>
        </w:rPr>
        <w:t xml:space="preserve">tool </w:t>
      </w:r>
      <w:r w:rsidR="00367B0B">
        <w:rPr>
          <w:sz w:val="24"/>
          <w:szCs w:val="24"/>
        </w:rPr>
        <w:t>which can</w:t>
      </w:r>
      <w:r w:rsidR="007A684C">
        <w:rPr>
          <w:sz w:val="24"/>
          <w:szCs w:val="24"/>
        </w:rPr>
        <w:t xml:space="preserve"> help patients and doctors</w:t>
      </w:r>
      <w:r w:rsidR="00367B0B">
        <w:rPr>
          <w:sz w:val="24"/>
          <w:szCs w:val="24"/>
        </w:rPr>
        <w:t xml:space="preserve"> to</w:t>
      </w:r>
      <w:r w:rsidR="007A684C">
        <w:rPr>
          <w:sz w:val="24"/>
          <w:szCs w:val="24"/>
        </w:rPr>
        <w:t xml:space="preserve"> jointly make the right treatment choices. </w:t>
      </w:r>
      <w:r w:rsidR="00367B0B">
        <w:rPr>
          <w:sz w:val="24"/>
          <w:szCs w:val="24"/>
        </w:rPr>
        <w:t>The tool</w:t>
      </w:r>
      <w:r w:rsidR="007A684C">
        <w:rPr>
          <w:sz w:val="24"/>
          <w:szCs w:val="24"/>
        </w:rPr>
        <w:t xml:space="preserve"> will </w:t>
      </w:r>
      <w:r w:rsidR="00367B0B">
        <w:rPr>
          <w:sz w:val="24"/>
          <w:szCs w:val="24"/>
        </w:rPr>
        <w:t xml:space="preserve">also </w:t>
      </w:r>
      <w:r w:rsidR="007A684C">
        <w:rPr>
          <w:sz w:val="24"/>
          <w:szCs w:val="24"/>
        </w:rPr>
        <w:t xml:space="preserve">help doctors to understand what a patient prefers in terms of their choice to have a longer life, or a better quality of life. </w:t>
      </w:r>
    </w:p>
    <w:p w14:paraId="2D17B16B" w14:textId="665FBC9B" w:rsidR="006E6D0D" w:rsidRPr="00265482" w:rsidRDefault="006E6D0D" w:rsidP="006E6D0D">
      <w:pPr>
        <w:jc w:val="both"/>
        <w:rPr>
          <w:b/>
          <w:sz w:val="24"/>
          <w:szCs w:val="24"/>
        </w:rPr>
      </w:pPr>
      <w:r w:rsidRPr="00265482">
        <w:rPr>
          <w:b/>
          <w:sz w:val="24"/>
          <w:szCs w:val="24"/>
        </w:rPr>
        <w:t>Wh</w:t>
      </w:r>
      <w:r w:rsidR="00BC26F4" w:rsidRPr="00265482">
        <w:rPr>
          <w:b/>
          <w:sz w:val="24"/>
          <w:szCs w:val="24"/>
        </w:rPr>
        <w:t>y</w:t>
      </w:r>
      <w:r w:rsidRPr="00265482">
        <w:rPr>
          <w:b/>
          <w:sz w:val="24"/>
          <w:szCs w:val="24"/>
        </w:rPr>
        <w:t xml:space="preserve"> </w:t>
      </w:r>
      <w:r w:rsidR="0011042E" w:rsidRPr="00265482">
        <w:rPr>
          <w:b/>
          <w:sz w:val="24"/>
          <w:szCs w:val="24"/>
        </w:rPr>
        <w:t xml:space="preserve">you </w:t>
      </w:r>
      <w:r w:rsidR="005C2DD6">
        <w:rPr>
          <w:b/>
          <w:sz w:val="24"/>
          <w:szCs w:val="24"/>
        </w:rPr>
        <w:t xml:space="preserve">have </w:t>
      </w:r>
      <w:r w:rsidR="0011042E" w:rsidRPr="00265482">
        <w:rPr>
          <w:b/>
          <w:sz w:val="24"/>
          <w:szCs w:val="24"/>
        </w:rPr>
        <w:t>been invited to participate</w:t>
      </w:r>
    </w:p>
    <w:p w14:paraId="3B8ED8DE" w14:textId="473C8BB0" w:rsidR="007A684C" w:rsidRDefault="000A1FBA" w:rsidP="006E6D0D">
      <w:pPr>
        <w:jc w:val="both"/>
        <w:rPr>
          <w:sz w:val="24"/>
          <w:szCs w:val="24"/>
        </w:rPr>
      </w:pPr>
      <w:r w:rsidRPr="00265482">
        <w:rPr>
          <w:sz w:val="24"/>
          <w:szCs w:val="24"/>
        </w:rPr>
        <w:t xml:space="preserve">We are inviting </w:t>
      </w:r>
      <w:r w:rsidR="005871BC">
        <w:rPr>
          <w:sz w:val="24"/>
          <w:szCs w:val="24"/>
        </w:rPr>
        <w:t>people</w:t>
      </w:r>
      <w:r w:rsidR="001B36E9" w:rsidRPr="00265482">
        <w:rPr>
          <w:sz w:val="24"/>
          <w:szCs w:val="24"/>
        </w:rPr>
        <w:t xml:space="preserve"> (</w:t>
      </w:r>
      <w:r w:rsidR="00CD419A">
        <w:rPr>
          <w:sz w:val="24"/>
          <w:szCs w:val="24"/>
        </w:rPr>
        <w:t xml:space="preserve">aged </w:t>
      </w:r>
      <w:r w:rsidR="001B36E9" w:rsidRPr="00265482">
        <w:rPr>
          <w:sz w:val="24"/>
          <w:szCs w:val="24"/>
        </w:rPr>
        <w:t>o</w:t>
      </w:r>
      <w:r w:rsidR="005871BC">
        <w:rPr>
          <w:sz w:val="24"/>
          <w:szCs w:val="24"/>
        </w:rPr>
        <w:t>ver 70</w:t>
      </w:r>
      <w:r w:rsidR="001B36E9" w:rsidRPr="00265482">
        <w:rPr>
          <w:sz w:val="24"/>
          <w:szCs w:val="24"/>
        </w:rPr>
        <w:t xml:space="preserve"> years old)</w:t>
      </w:r>
      <w:r w:rsidRPr="00265482">
        <w:rPr>
          <w:sz w:val="24"/>
          <w:szCs w:val="24"/>
        </w:rPr>
        <w:t xml:space="preserve"> who </w:t>
      </w:r>
      <w:r w:rsidR="001B36E9" w:rsidRPr="00265482">
        <w:rPr>
          <w:sz w:val="24"/>
          <w:szCs w:val="24"/>
        </w:rPr>
        <w:t xml:space="preserve">have had </w:t>
      </w:r>
      <w:r w:rsidR="007A684C">
        <w:rPr>
          <w:sz w:val="24"/>
          <w:szCs w:val="24"/>
        </w:rPr>
        <w:t xml:space="preserve">a recent or previous diagnosis of potentially curable invasive cancer and been offered a choice of standard therapy (usually surgery) versus fitness adapted therapy (systematic hormone therapy, radiotherapy, stent, </w:t>
      </w:r>
      <w:r w:rsidR="007A684C">
        <w:rPr>
          <w:sz w:val="24"/>
          <w:szCs w:val="24"/>
        </w:rPr>
        <w:lastRenderedPageBreak/>
        <w:t>“</w:t>
      </w:r>
      <w:proofErr w:type="gramStart"/>
      <w:r w:rsidR="007A684C">
        <w:rPr>
          <w:sz w:val="24"/>
          <w:szCs w:val="24"/>
        </w:rPr>
        <w:t>watch</w:t>
      </w:r>
      <w:proofErr w:type="gramEnd"/>
      <w:r w:rsidR="007A684C">
        <w:rPr>
          <w:sz w:val="24"/>
          <w:szCs w:val="24"/>
        </w:rPr>
        <w:t xml:space="preserve"> and wait”) to take part in a research interview. Your participation in this study is entirely voluntary.</w:t>
      </w:r>
    </w:p>
    <w:p w14:paraId="391F30D7" w14:textId="77777777" w:rsidR="00BB38CE" w:rsidRPr="00265482" w:rsidRDefault="00BB38CE" w:rsidP="00BB38CE">
      <w:pPr>
        <w:jc w:val="both"/>
        <w:rPr>
          <w:b/>
          <w:sz w:val="24"/>
          <w:szCs w:val="24"/>
        </w:rPr>
      </w:pPr>
      <w:r w:rsidRPr="00265482">
        <w:rPr>
          <w:b/>
          <w:sz w:val="24"/>
          <w:szCs w:val="24"/>
        </w:rPr>
        <w:t>Do I have to take part?</w:t>
      </w:r>
    </w:p>
    <w:p w14:paraId="49413750" w14:textId="40A490CC" w:rsidR="00DC20F9" w:rsidRPr="00265482" w:rsidRDefault="00BB38CE" w:rsidP="00BB38CE">
      <w:pPr>
        <w:jc w:val="both"/>
        <w:rPr>
          <w:sz w:val="24"/>
          <w:szCs w:val="24"/>
        </w:rPr>
      </w:pPr>
      <w:r w:rsidRPr="00265482">
        <w:rPr>
          <w:sz w:val="24"/>
          <w:szCs w:val="24"/>
        </w:rPr>
        <w:t xml:space="preserve">It is entirely your decision </w:t>
      </w:r>
      <w:proofErr w:type="gramStart"/>
      <w:r w:rsidRPr="00265482">
        <w:rPr>
          <w:sz w:val="24"/>
          <w:szCs w:val="24"/>
        </w:rPr>
        <w:t>whether or not</w:t>
      </w:r>
      <w:proofErr w:type="gramEnd"/>
      <w:r w:rsidRPr="00265482">
        <w:rPr>
          <w:sz w:val="24"/>
          <w:szCs w:val="24"/>
        </w:rPr>
        <w:t xml:space="preserve"> to take part. If you do decide to take part, you will be given this information sheet to keep and asked to sign a consent form. If you decide to take part</w:t>
      </w:r>
      <w:r w:rsidR="00ED525B" w:rsidRPr="00265482">
        <w:rPr>
          <w:sz w:val="24"/>
          <w:szCs w:val="24"/>
        </w:rPr>
        <w:t xml:space="preserve"> but then later change your mind</w:t>
      </w:r>
      <w:r w:rsidRPr="00265482">
        <w:rPr>
          <w:sz w:val="24"/>
          <w:szCs w:val="24"/>
        </w:rPr>
        <w:t>, you are still free to withdraw at any time and without giving a reason. Your care will not be affected in any way</w:t>
      </w:r>
      <w:r w:rsidR="0011042E" w:rsidRPr="00265482">
        <w:rPr>
          <w:sz w:val="24"/>
          <w:szCs w:val="24"/>
        </w:rPr>
        <w:t>.</w:t>
      </w:r>
    </w:p>
    <w:p w14:paraId="6C1C1317" w14:textId="45493B65" w:rsidR="00ED525B" w:rsidRPr="00265482" w:rsidRDefault="006E6D0D" w:rsidP="006E6D0D">
      <w:pPr>
        <w:jc w:val="both"/>
        <w:rPr>
          <w:b/>
          <w:sz w:val="24"/>
          <w:szCs w:val="24"/>
        </w:rPr>
      </w:pPr>
      <w:r w:rsidRPr="00265482">
        <w:rPr>
          <w:b/>
          <w:sz w:val="24"/>
          <w:szCs w:val="24"/>
        </w:rPr>
        <w:t>What will happen to me if I take part</w:t>
      </w:r>
      <w:r w:rsidR="00ED525B" w:rsidRPr="00265482">
        <w:rPr>
          <w:b/>
          <w:sz w:val="24"/>
          <w:szCs w:val="24"/>
        </w:rPr>
        <w:t>?</w:t>
      </w:r>
    </w:p>
    <w:p w14:paraId="41C1492B" w14:textId="7EA8D459" w:rsidR="00571231" w:rsidRPr="00265482" w:rsidRDefault="00571231" w:rsidP="006E6D0D">
      <w:pPr>
        <w:jc w:val="both"/>
        <w:rPr>
          <w:sz w:val="24"/>
          <w:szCs w:val="24"/>
        </w:rPr>
      </w:pPr>
      <w:r w:rsidRPr="00265482">
        <w:rPr>
          <w:sz w:val="24"/>
          <w:szCs w:val="24"/>
        </w:rPr>
        <w:t xml:space="preserve">If you are interested in taking part, you </w:t>
      </w:r>
      <w:r w:rsidR="00876C8A" w:rsidRPr="00265482">
        <w:rPr>
          <w:sz w:val="24"/>
          <w:szCs w:val="24"/>
        </w:rPr>
        <w:t>can have</w:t>
      </w:r>
      <w:r w:rsidRPr="00265482">
        <w:rPr>
          <w:sz w:val="24"/>
          <w:szCs w:val="24"/>
        </w:rPr>
        <w:t xml:space="preserve"> a short conversation with </w:t>
      </w:r>
      <w:r w:rsidR="001B36E9" w:rsidRPr="00265482">
        <w:rPr>
          <w:sz w:val="24"/>
          <w:szCs w:val="24"/>
        </w:rPr>
        <w:t xml:space="preserve">a member of the </w:t>
      </w:r>
      <w:r w:rsidR="003F18B9" w:rsidRPr="00265482">
        <w:rPr>
          <w:sz w:val="24"/>
          <w:szCs w:val="24"/>
        </w:rPr>
        <w:t xml:space="preserve">research </w:t>
      </w:r>
      <w:r w:rsidR="0054678C" w:rsidRPr="00265482">
        <w:rPr>
          <w:sz w:val="24"/>
          <w:szCs w:val="24"/>
        </w:rPr>
        <w:t>team</w:t>
      </w:r>
      <w:r w:rsidRPr="00265482">
        <w:rPr>
          <w:sz w:val="24"/>
          <w:szCs w:val="24"/>
        </w:rPr>
        <w:t xml:space="preserve">, and they will go through the details of the </w:t>
      </w:r>
      <w:r w:rsidR="00BB12ED" w:rsidRPr="00265482">
        <w:rPr>
          <w:sz w:val="24"/>
          <w:szCs w:val="24"/>
        </w:rPr>
        <w:t>study</w:t>
      </w:r>
      <w:r w:rsidR="00DC20F9" w:rsidRPr="00265482">
        <w:rPr>
          <w:sz w:val="24"/>
          <w:szCs w:val="24"/>
        </w:rPr>
        <w:t xml:space="preserve"> and answer any questions that you may have</w:t>
      </w:r>
      <w:r w:rsidR="0054678C" w:rsidRPr="00265482">
        <w:rPr>
          <w:sz w:val="24"/>
          <w:szCs w:val="24"/>
        </w:rPr>
        <w:t>.</w:t>
      </w:r>
      <w:r w:rsidR="00084F8B" w:rsidRPr="00265482">
        <w:rPr>
          <w:sz w:val="24"/>
          <w:szCs w:val="24"/>
        </w:rPr>
        <w:t xml:space="preserve"> </w:t>
      </w:r>
      <w:r w:rsidRPr="00265482">
        <w:rPr>
          <w:sz w:val="24"/>
          <w:szCs w:val="24"/>
        </w:rPr>
        <w:t xml:space="preserve">You </w:t>
      </w:r>
      <w:r w:rsidR="0047591F" w:rsidRPr="00265482">
        <w:rPr>
          <w:sz w:val="24"/>
          <w:szCs w:val="24"/>
        </w:rPr>
        <w:t xml:space="preserve">can then take some </w:t>
      </w:r>
      <w:r w:rsidRPr="00265482">
        <w:rPr>
          <w:sz w:val="24"/>
          <w:szCs w:val="24"/>
        </w:rPr>
        <w:t xml:space="preserve">time to think about the </w:t>
      </w:r>
      <w:r w:rsidR="003F18B9" w:rsidRPr="00265482">
        <w:rPr>
          <w:sz w:val="24"/>
          <w:szCs w:val="24"/>
        </w:rPr>
        <w:t>study</w:t>
      </w:r>
      <w:r w:rsidR="00F667AA" w:rsidRPr="00265482">
        <w:rPr>
          <w:sz w:val="24"/>
          <w:szCs w:val="24"/>
        </w:rPr>
        <w:t xml:space="preserve"> </w:t>
      </w:r>
      <w:r w:rsidRPr="00265482">
        <w:rPr>
          <w:sz w:val="24"/>
          <w:szCs w:val="24"/>
        </w:rPr>
        <w:t xml:space="preserve">and whether you wish to take part. </w:t>
      </w:r>
      <w:r w:rsidR="00DC20F9" w:rsidRPr="00265482">
        <w:rPr>
          <w:sz w:val="24"/>
          <w:szCs w:val="24"/>
        </w:rPr>
        <w:t xml:space="preserve">If you do agree to take part, a </w:t>
      </w:r>
      <w:r w:rsidR="007A684C">
        <w:rPr>
          <w:sz w:val="24"/>
          <w:szCs w:val="24"/>
        </w:rPr>
        <w:t>member</w:t>
      </w:r>
      <w:r w:rsidR="00DC20F9" w:rsidRPr="00265482">
        <w:rPr>
          <w:sz w:val="24"/>
          <w:szCs w:val="24"/>
        </w:rPr>
        <w:t xml:space="preserve"> </w:t>
      </w:r>
      <w:r w:rsidR="007A684C">
        <w:rPr>
          <w:sz w:val="24"/>
          <w:szCs w:val="24"/>
        </w:rPr>
        <w:t xml:space="preserve">of </w:t>
      </w:r>
      <w:r w:rsidR="00DC20F9" w:rsidRPr="00265482">
        <w:rPr>
          <w:sz w:val="24"/>
          <w:szCs w:val="24"/>
        </w:rPr>
        <w:t>the study</w:t>
      </w:r>
      <w:r w:rsidR="003F18B9" w:rsidRPr="00265482">
        <w:rPr>
          <w:sz w:val="24"/>
          <w:szCs w:val="24"/>
        </w:rPr>
        <w:t xml:space="preserve"> team</w:t>
      </w:r>
      <w:r w:rsidR="00DC20F9" w:rsidRPr="00265482">
        <w:rPr>
          <w:sz w:val="24"/>
          <w:szCs w:val="24"/>
        </w:rPr>
        <w:t xml:space="preserve"> will contact you to answer any additional questions you may </w:t>
      </w:r>
      <w:proofErr w:type="gramStart"/>
      <w:r w:rsidR="00DC20F9" w:rsidRPr="00265482">
        <w:rPr>
          <w:sz w:val="24"/>
          <w:szCs w:val="24"/>
        </w:rPr>
        <w:t>have, and</w:t>
      </w:r>
      <w:proofErr w:type="gramEnd"/>
      <w:r w:rsidR="00DC20F9" w:rsidRPr="00265482">
        <w:rPr>
          <w:sz w:val="24"/>
          <w:szCs w:val="24"/>
        </w:rPr>
        <w:t xml:space="preserve"> ask you to sign a consent form</w:t>
      </w:r>
      <w:r w:rsidR="001F2FB4">
        <w:rPr>
          <w:sz w:val="24"/>
          <w:szCs w:val="24"/>
        </w:rPr>
        <w:t>. Informed consent will be taken by a member of the clinical team from the hospital before your details are given to the research team.</w:t>
      </w:r>
    </w:p>
    <w:p w14:paraId="32028A16" w14:textId="28614A02" w:rsidR="006E6D0D" w:rsidRDefault="00DC20F9" w:rsidP="006E6D0D">
      <w:pPr>
        <w:jc w:val="both"/>
        <w:rPr>
          <w:sz w:val="24"/>
          <w:szCs w:val="24"/>
        </w:rPr>
      </w:pPr>
      <w:r w:rsidRPr="00265482">
        <w:rPr>
          <w:sz w:val="24"/>
          <w:szCs w:val="24"/>
        </w:rPr>
        <w:t xml:space="preserve">After you give your consent to participate, </w:t>
      </w:r>
      <w:r w:rsidR="00367B0B">
        <w:rPr>
          <w:sz w:val="24"/>
          <w:szCs w:val="24"/>
        </w:rPr>
        <w:t xml:space="preserve">a </w:t>
      </w:r>
      <w:r w:rsidR="001F2FB4">
        <w:rPr>
          <w:sz w:val="24"/>
          <w:szCs w:val="24"/>
        </w:rPr>
        <w:t>researcher from the study team</w:t>
      </w:r>
      <w:r w:rsidRPr="00265482">
        <w:rPr>
          <w:sz w:val="24"/>
          <w:szCs w:val="24"/>
        </w:rPr>
        <w:t xml:space="preserve"> </w:t>
      </w:r>
      <w:r w:rsidR="00853703" w:rsidRPr="00265482">
        <w:rPr>
          <w:sz w:val="24"/>
          <w:szCs w:val="24"/>
        </w:rPr>
        <w:t xml:space="preserve">will contact you to take part in an interview. </w:t>
      </w:r>
    </w:p>
    <w:p w14:paraId="76A886CB" w14:textId="089ED6E1" w:rsidR="00D76AD5" w:rsidRDefault="00D76AD5" w:rsidP="00D76AD5">
      <w:pPr>
        <w:jc w:val="both"/>
        <w:rPr>
          <w:b/>
          <w:bCs/>
          <w:sz w:val="24"/>
          <w:szCs w:val="24"/>
        </w:rPr>
      </w:pPr>
      <w:r>
        <w:rPr>
          <w:b/>
          <w:bCs/>
          <w:sz w:val="24"/>
          <w:szCs w:val="24"/>
        </w:rPr>
        <w:t>What will be discussed in the interviews?</w:t>
      </w:r>
    </w:p>
    <w:p w14:paraId="3A480891" w14:textId="29CD57E3" w:rsidR="00D76AD5" w:rsidRDefault="00D76AD5" w:rsidP="00D76AD5">
      <w:pPr>
        <w:jc w:val="both"/>
        <w:rPr>
          <w:sz w:val="24"/>
          <w:szCs w:val="24"/>
        </w:rPr>
      </w:pPr>
      <w:r>
        <w:rPr>
          <w:sz w:val="24"/>
          <w:szCs w:val="24"/>
        </w:rPr>
        <w:t xml:space="preserve">The interviews aim to explore patients’ experiences and perspectives on cancer treatment decision-making. Specifically, we will discuss how people weigh-up their treatment options, including considerations of quality of life versus length of life. During the interview, you may share your thoughts on factors influencing your treatment choices and what matters most to you in terms of balancing potential treatment benefits and side effects. </w:t>
      </w:r>
    </w:p>
    <w:p w14:paraId="4CFE1279" w14:textId="732240C0" w:rsidR="00D76AD5" w:rsidRPr="00265482" w:rsidRDefault="00D76AD5" w:rsidP="006E6D0D">
      <w:pPr>
        <w:jc w:val="both"/>
        <w:rPr>
          <w:sz w:val="24"/>
          <w:szCs w:val="24"/>
        </w:rPr>
      </w:pPr>
      <w:r>
        <w:rPr>
          <w:sz w:val="24"/>
          <w:szCs w:val="24"/>
        </w:rPr>
        <w:t xml:space="preserve">We recognise that some of these topics are deeply personal, and you are encouraged to share as much or as little as you feel comfortable. </w:t>
      </w:r>
      <w:r w:rsidR="005B5D2B">
        <w:rPr>
          <w:sz w:val="24"/>
          <w:szCs w:val="24"/>
        </w:rPr>
        <w:t>If you experience distress at any point, you are free to take a break or skip questions. Support resources will be available, and the researcher can guide you to additional support if needed. Your well-being is our priority.</w:t>
      </w:r>
    </w:p>
    <w:p w14:paraId="1B07C233" w14:textId="3D9FA95A" w:rsidR="00853703" w:rsidRPr="00265482" w:rsidRDefault="00853703" w:rsidP="006E6D0D">
      <w:pPr>
        <w:jc w:val="both"/>
        <w:rPr>
          <w:b/>
          <w:bCs/>
          <w:sz w:val="24"/>
          <w:szCs w:val="24"/>
        </w:rPr>
      </w:pPr>
      <w:r w:rsidRPr="00265482">
        <w:rPr>
          <w:b/>
          <w:bCs/>
          <w:sz w:val="24"/>
          <w:szCs w:val="24"/>
        </w:rPr>
        <w:t>Where will the interviews be held and how long will they last for?</w:t>
      </w:r>
    </w:p>
    <w:p w14:paraId="3130A5F5" w14:textId="7DC4EC42" w:rsidR="00853703" w:rsidRPr="00265482" w:rsidRDefault="00853703" w:rsidP="006E6D0D">
      <w:pPr>
        <w:jc w:val="both"/>
        <w:rPr>
          <w:sz w:val="24"/>
          <w:szCs w:val="24"/>
        </w:rPr>
      </w:pPr>
      <w:r w:rsidRPr="00265482">
        <w:rPr>
          <w:sz w:val="24"/>
          <w:szCs w:val="24"/>
        </w:rPr>
        <w:t>Depending on your preference, you can take part in an interview face-to-face, over the telephone, or video call. If you agree to a face-to-face interview, this can be held either at your home, or a pre-booked interview room in your town or city. If you attend</w:t>
      </w:r>
      <w:r w:rsidR="003F18B9" w:rsidRPr="00265482">
        <w:rPr>
          <w:sz w:val="24"/>
          <w:szCs w:val="24"/>
        </w:rPr>
        <w:t xml:space="preserve"> an interview</w:t>
      </w:r>
      <w:r w:rsidRPr="00265482">
        <w:rPr>
          <w:sz w:val="24"/>
          <w:szCs w:val="24"/>
        </w:rPr>
        <w:t xml:space="preserve"> in</w:t>
      </w:r>
      <w:r w:rsidR="003F18B9" w:rsidRPr="00265482">
        <w:rPr>
          <w:sz w:val="24"/>
          <w:szCs w:val="24"/>
        </w:rPr>
        <w:t>-</w:t>
      </w:r>
      <w:r w:rsidRPr="00265482">
        <w:rPr>
          <w:sz w:val="24"/>
          <w:szCs w:val="24"/>
        </w:rPr>
        <w:t xml:space="preserve">person, refreshments will be </w:t>
      </w:r>
      <w:proofErr w:type="gramStart"/>
      <w:r w:rsidRPr="00265482">
        <w:rPr>
          <w:sz w:val="24"/>
          <w:szCs w:val="24"/>
        </w:rPr>
        <w:t>made</w:t>
      </w:r>
      <w:proofErr w:type="gramEnd"/>
      <w:r w:rsidRPr="00265482">
        <w:rPr>
          <w:sz w:val="24"/>
          <w:szCs w:val="24"/>
        </w:rPr>
        <w:t xml:space="preserve"> and your travel expenses will be reimbursed. </w:t>
      </w:r>
      <w:r w:rsidR="003F18B9" w:rsidRPr="00265482">
        <w:rPr>
          <w:sz w:val="24"/>
          <w:szCs w:val="24"/>
        </w:rPr>
        <w:t xml:space="preserve">The interview will last for approximately </w:t>
      </w:r>
      <w:r w:rsidR="00EB7151">
        <w:rPr>
          <w:sz w:val="24"/>
          <w:szCs w:val="24"/>
        </w:rPr>
        <w:t>45</w:t>
      </w:r>
      <w:r w:rsidR="003F18B9" w:rsidRPr="00265482">
        <w:rPr>
          <w:sz w:val="24"/>
          <w:szCs w:val="24"/>
        </w:rPr>
        <w:t>-60 minutes.</w:t>
      </w:r>
    </w:p>
    <w:p w14:paraId="430B386C" w14:textId="77777777" w:rsidR="006E6D0D" w:rsidRPr="00265482" w:rsidRDefault="006E6D0D" w:rsidP="006E6D0D">
      <w:pPr>
        <w:jc w:val="both"/>
        <w:rPr>
          <w:b/>
          <w:sz w:val="24"/>
          <w:szCs w:val="24"/>
        </w:rPr>
      </w:pPr>
      <w:r w:rsidRPr="00265482">
        <w:rPr>
          <w:b/>
          <w:sz w:val="24"/>
          <w:szCs w:val="24"/>
        </w:rPr>
        <w:lastRenderedPageBreak/>
        <w:t>What are the possible disadvantages and risks of taking part?</w:t>
      </w:r>
    </w:p>
    <w:p w14:paraId="690EE80C" w14:textId="3515B4F5" w:rsidR="00ED525B" w:rsidRPr="00265482" w:rsidRDefault="006E6D0D" w:rsidP="006E6D0D">
      <w:pPr>
        <w:jc w:val="both"/>
        <w:rPr>
          <w:sz w:val="24"/>
          <w:szCs w:val="24"/>
        </w:rPr>
      </w:pPr>
      <w:r w:rsidRPr="00265482">
        <w:rPr>
          <w:sz w:val="24"/>
          <w:szCs w:val="24"/>
        </w:rPr>
        <w:t>There are no specific risks associated with taking part in th</w:t>
      </w:r>
      <w:r w:rsidR="003F18B9" w:rsidRPr="00265482">
        <w:rPr>
          <w:sz w:val="24"/>
          <w:szCs w:val="24"/>
        </w:rPr>
        <w:t>is</w:t>
      </w:r>
      <w:r w:rsidRPr="00265482">
        <w:rPr>
          <w:sz w:val="24"/>
          <w:szCs w:val="24"/>
        </w:rPr>
        <w:t xml:space="preserve"> </w:t>
      </w:r>
      <w:r w:rsidR="00BB12ED" w:rsidRPr="00265482">
        <w:rPr>
          <w:sz w:val="24"/>
          <w:szCs w:val="24"/>
        </w:rPr>
        <w:t>study</w:t>
      </w:r>
      <w:r w:rsidRPr="00265482">
        <w:rPr>
          <w:sz w:val="24"/>
          <w:szCs w:val="24"/>
        </w:rPr>
        <w:t>, but you may be inconvenienced in terms of the time taken to</w:t>
      </w:r>
      <w:r w:rsidR="00BB12ED" w:rsidRPr="00265482">
        <w:rPr>
          <w:sz w:val="24"/>
          <w:szCs w:val="24"/>
        </w:rPr>
        <w:t xml:space="preserve"> </w:t>
      </w:r>
      <w:r w:rsidR="003F18B9" w:rsidRPr="00265482">
        <w:rPr>
          <w:sz w:val="24"/>
          <w:szCs w:val="24"/>
        </w:rPr>
        <w:t>participate</w:t>
      </w:r>
      <w:r w:rsidR="00BB12ED" w:rsidRPr="00265482">
        <w:rPr>
          <w:sz w:val="24"/>
          <w:szCs w:val="24"/>
        </w:rPr>
        <w:t xml:space="preserve"> in </w:t>
      </w:r>
      <w:r w:rsidR="003F18B9" w:rsidRPr="00265482">
        <w:rPr>
          <w:sz w:val="24"/>
          <w:szCs w:val="24"/>
        </w:rPr>
        <w:t>the</w:t>
      </w:r>
      <w:r w:rsidR="00BB12ED" w:rsidRPr="00265482">
        <w:rPr>
          <w:sz w:val="24"/>
          <w:szCs w:val="24"/>
        </w:rPr>
        <w:t xml:space="preserve"> interview.</w:t>
      </w:r>
      <w:r w:rsidR="00581370" w:rsidRPr="00265482">
        <w:rPr>
          <w:sz w:val="24"/>
          <w:szCs w:val="24"/>
        </w:rPr>
        <w:t xml:space="preserve"> During the interview, you are free to decline to answer any questions you feel uncomfortable with.</w:t>
      </w:r>
    </w:p>
    <w:p w14:paraId="751C49F9" w14:textId="26320C4F" w:rsidR="006E6D0D" w:rsidRPr="00265482" w:rsidRDefault="006E6D0D" w:rsidP="006E6D0D">
      <w:pPr>
        <w:jc w:val="both"/>
        <w:rPr>
          <w:b/>
          <w:sz w:val="24"/>
          <w:szCs w:val="24"/>
        </w:rPr>
      </w:pPr>
      <w:r w:rsidRPr="00265482">
        <w:rPr>
          <w:b/>
          <w:sz w:val="24"/>
          <w:szCs w:val="24"/>
        </w:rPr>
        <w:t>What are the possible benefits of taking part?</w:t>
      </w:r>
    </w:p>
    <w:p w14:paraId="524ABAAF" w14:textId="1FDB377F" w:rsidR="00ED525B" w:rsidRPr="00265482" w:rsidRDefault="006E6D0D" w:rsidP="006E6D0D">
      <w:pPr>
        <w:jc w:val="both"/>
        <w:rPr>
          <w:sz w:val="24"/>
          <w:szCs w:val="24"/>
        </w:rPr>
      </w:pPr>
      <w:r w:rsidRPr="00265482">
        <w:rPr>
          <w:sz w:val="24"/>
          <w:szCs w:val="24"/>
        </w:rPr>
        <w:t xml:space="preserve">The information you give will not have any direct benefit on </w:t>
      </w:r>
      <w:r w:rsidR="00B04C4C" w:rsidRPr="00265482">
        <w:rPr>
          <w:sz w:val="24"/>
          <w:szCs w:val="24"/>
        </w:rPr>
        <w:t>the care you currently receive</w:t>
      </w:r>
      <w:r w:rsidRPr="00265482">
        <w:rPr>
          <w:sz w:val="24"/>
          <w:szCs w:val="24"/>
        </w:rPr>
        <w:t xml:space="preserve">, but it </w:t>
      </w:r>
      <w:r w:rsidR="00234590" w:rsidRPr="00265482">
        <w:rPr>
          <w:sz w:val="24"/>
          <w:szCs w:val="24"/>
        </w:rPr>
        <w:t xml:space="preserve">could </w:t>
      </w:r>
      <w:r w:rsidRPr="00265482">
        <w:rPr>
          <w:sz w:val="24"/>
          <w:szCs w:val="24"/>
        </w:rPr>
        <w:t xml:space="preserve">help to improve clinical practice </w:t>
      </w:r>
      <w:r w:rsidR="00234590" w:rsidRPr="00265482">
        <w:rPr>
          <w:sz w:val="24"/>
          <w:szCs w:val="24"/>
        </w:rPr>
        <w:t xml:space="preserve">and </w:t>
      </w:r>
      <w:r w:rsidR="007A684C">
        <w:rPr>
          <w:sz w:val="24"/>
          <w:szCs w:val="24"/>
        </w:rPr>
        <w:t xml:space="preserve">cancer treatment decision-making for older patients </w:t>
      </w:r>
      <w:r w:rsidR="00234590" w:rsidRPr="00265482">
        <w:rPr>
          <w:sz w:val="24"/>
          <w:szCs w:val="24"/>
        </w:rPr>
        <w:t>in the future.</w:t>
      </w:r>
    </w:p>
    <w:p w14:paraId="009B4AF9" w14:textId="769E730A" w:rsidR="004D4EAB" w:rsidRPr="00265482" w:rsidRDefault="004D4EAB" w:rsidP="006E6D0D">
      <w:pPr>
        <w:jc w:val="both"/>
        <w:rPr>
          <w:b/>
          <w:sz w:val="24"/>
          <w:szCs w:val="24"/>
        </w:rPr>
      </w:pPr>
      <w:r w:rsidRPr="00265482">
        <w:rPr>
          <w:b/>
          <w:sz w:val="24"/>
          <w:szCs w:val="24"/>
        </w:rPr>
        <w:t>What is patient data?</w:t>
      </w:r>
    </w:p>
    <w:p w14:paraId="37B047E3" w14:textId="73BD6045" w:rsidR="004D4EAB" w:rsidRPr="00265482" w:rsidRDefault="004D4EAB" w:rsidP="006E6D0D">
      <w:pPr>
        <w:jc w:val="both"/>
        <w:rPr>
          <w:bCs/>
          <w:sz w:val="24"/>
          <w:szCs w:val="24"/>
        </w:rPr>
      </w:pPr>
      <w:r w:rsidRPr="00265482">
        <w:rPr>
          <w:bCs/>
          <w:sz w:val="24"/>
          <w:szCs w:val="24"/>
        </w:rPr>
        <w:t xml:space="preserve">When you go to your GP or hospital, the doctors and others looking after you will record information about your health. This will include your health problems, and the tests and treatment you have had. </w:t>
      </w:r>
      <w:r w:rsidR="005F1358" w:rsidRPr="00265482">
        <w:rPr>
          <w:bCs/>
          <w:sz w:val="24"/>
          <w:szCs w:val="24"/>
        </w:rPr>
        <w:t>The</w:t>
      </w:r>
      <w:r w:rsidRPr="00265482">
        <w:rPr>
          <w:bCs/>
          <w:sz w:val="24"/>
          <w:szCs w:val="24"/>
        </w:rPr>
        <w:t xml:space="preserve"> information that is recorded about you is called patient data or patient information.</w:t>
      </w:r>
    </w:p>
    <w:p w14:paraId="7CC47848" w14:textId="13F4E0FB" w:rsidR="004D4EAB" w:rsidRPr="00265482" w:rsidRDefault="004D4EAB" w:rsidP="006E6D0D">
      <w:pPr>
        <w:jc w:val="both"/>
        <w:rPr>
          <w:bCs/>
          <w:sz w:val="24"/>
          <w:szCs w:val="24"/>
        </w:rPr>
      </w:pPr>
      <w:r w:rsidRPr="00265482">
        <w:rPr>
          <w:bCs/>
          <w:sz w:val="24"/>
          <w:szCs w:val="24"/>
        </w:rPr>
        <w:t>When information about your health care joins together with information that can show who you are (like your name or NHS number), it is called patient identifiable information. It is important to all of us that this identifiable patient information is kept confidential to the patient and only the people who need to know relevant bits of that information to look after the patient. There are special rules to keep confidential patient information safe and secure.</w:t>
      </w:r>
    </w:p>
    <w:p w14:paraId="65692C25" w14:textId="29D7A8B4" w:rsidR="004D4EAB" w:rsidRPr="00265482" w:rsidRDefault="004D4EAB" w:rsidP="006E6D0D">
      <w:pPr>
        <w:jc w:val="both"/>
        <w:rPr>
          <w:b/>
          <w:sz w:val="24"/>
          <w:szCs w:val="24"/>
        </w:rPr>
      </w:pPr>
      <w:r w:rsidRPr="00265482">
        <w:rPr>
          <w:b/>
          <w:sz w:val="24"/>
          <w:szCs w:val="24"/>
        </w:rPr>
        <w:t xml:space="preserve">What sort of patient data </w:t>
      </w:r>
      <w:r w:rsidR="00581370" w:rsidRPr="00265482">
        <w:rPr>
          <w:b/>
          <w:sz w:val="24"/>
          <w:szCs w:val="24"/>
        </w:rPr>
        <w:t xml:space="preserve">does </w:t>
      </w:r>
      <w:r w:rsidR="00CD419A">
        <w:rPr>
          <w:b/>
          <w:sz w:val="24"/>
          <w:szCs w:val="24"/>
        </w:rPr>
        <w:t>this research study</w:t>
      </w:r>
      <w:r w:rsidR="00581370" w:rsidRPr="00265482">
        <w:rPr>
          <w:b/>
          <w:sz w:val="24"/>
          <w:szCs w:val="24"/>
        </w:rPr>
        <w:t xml:space="preserve"> use</w:t>
      </w:r>
      <w:r w:rsidRPr="00265482">
        <w:rPr>
          <w:b/>
          <w:sz w:val="24"/>
          <w:szCs w:val="24"/>
        </w:rPr>
        <w:t>?</w:t>
      </w:r>
    </w:p>
    <w:p w14:paraId="3C8288D6" w14:textId="1377715C" w:rsidR="004D4EAB" w:rsidRPr="00265482" w:rsidRDefault="004D4EAB" w:rsidP="006E6D0D">
      <w:pPr>
        <w:jc w:val="both"/>
        <w:rPr>
          <w:bCs/>
          <w:sz w:val="24"/>
          <w:szCs w:val="24"/>
        </w:rPr>
      </w:pPr>
      <w:r w:rsidRPr="00265482">
        <w:rPr>
          <w:bCs/>
          <w:sz w:val="24"/>
          <w:szCs w:val="24"/>
        </w:rPr>
        <w:t xml:space="preserve">There are lots of different types of </w:t>
      </w:r>
      <w:r w:rsidR="00581370" w:rsidRPr="00265482">
        <w:rPr>
          <w:bCs/>
          <w:sz w:val="24"/>
          <w:szCs w:val="24"/>
        </w:rPr>
        <w:t>health research studies</w:t>
      </w:r>
      <w:r w:rsidRPr="00265482">
        <w:rPr>
          <w:bCs/>
          <w:sz w:val="24"/>
          <w:szCs w:val="24"/>
        </w:rPr>
        <w:t>. If you agree to take part in this</w:t>
      </w:r>
      <w:r w:rsidR="00F667AA" w:rsidRPr="00265482">
        <w:rPr>
          <w:bCs/>
          <w:sz w:val="24"/>
          <w:szCs w:val="24"/>
        </w:rPr>
        <w:t xml:space="preserve"> project</w:t>
      </w:r>
      <w:r w:rsidRPr="00265482">
        <w:rPr>
          <w:bCs/>
          <w:sz w:val="24"/>
          <w:szCs w:val="24"/>
        </w:rPr>
        <w:t xml:space="preserve">, </w:t>
      </w:r>
      <w:r w:rsidR="00F24A25" w:rsidRPr="00265482">
        <w:rPr>
          <w:bCs/>
          <w:sz w:val="24"/>
          <w:szCs w:val="24"/>
        </w:rPr>
        <w:t>a member of the study team</w:t>
      </w:r>
      <w:r w:rsidRPr="00265482">
        <w:rPr>
          <w:bCs/>
          <w:sz w:val="24"/>
          <w:szCs w:val="24"/>
        </w:rPr>
        <w:t xml:space="preserve"> may look at your medical history and ask you </w:t>
      </w:r>
      <w:r w:rsidR="0041588C" w:rsidRPr="00265482">
        <w:rPr>
          <w:bCs/>
          <w:sz w:val="24"/>
          <w:szCs w:val="24"/>
        </w:rPr>
        <w:t xml:space="preserve">some </w:t>
      </w:r>
      <w:r w:rsidRPr="00265482">
        <w:rPr>
          <w:bCs/>
          <w:sz w:val="24"/>
          <w:szCs w:val="24"/>
        </w:rPr>
        <w:t xml:space="preserve">questions to </w:t>
      </w:r>
      <w:r w:rsidR="007531B3" w:rsidRPr="00265482">
        <w:rPr>
          <w:bCs/>
          <w:sz w:val="24"/>
          <w:szCs w:val="24"/>
        </w:rPr>
        <w:t>check</w:t>
      </w:r>
      <w:r w:rsidR="00F667AA" w:rsidRPr="00265482">
        <w:rPr>
          <w:bCs/>
          <w:sz w:val="24"/>
          <w:szCs w:val="24"/>
        </w:rPr>
        <w:t xml:space="preserve"> if you are able to participate</w:t>
      </w:r>
      <w:r w:rsidRPr="00265482">
        <w:rPr>
          <w:bCs/>
          <w:sz w:val="24"/>
          <w:szCs w:val="24"/>
        </w:rPr>
        <w:t xml:space="preserve">. </w:t>
      </w:r>
      <w:r w:rsidR="00F667AA" w:rsidRPr="00265482">
        <w:rPr>
          <w:bCs/>
          <w:sz w:val="24"/>
          <w:szCs w:val="24"/>
        </w:rPr>
        <w:t xml:space="preserve">As part of this </w:t>
      </w:r>
      <w:r w:rsidR="00BB12ED" w:rsidRPr="00265482">
        <w:rPr>
          <w:bCs/>
          <w:sz w:val="24"/>
          <w:szCs w:val="24"/>
        </w:rPr>
        <w:t>study</w:t>
      </w:r>
      <w:r w:rsidR="00F667AA" w:rsidRPr="00265482">
        <w:rPr>
          <w:bCs/>
          <w:sz w:val="24"/>
          <w:szCs w:val="24"/>
        </w:rPr>
        <w:t>,</w:t>
      </w:r>
      <w:r w:rsidR="00876C8A" w:rsidRPr="00265482">
        <w:rPr>
          <w:bCs/>
          <w:sz w:val="24"/>
          <w:szCs w:val="24"/>
        </w:rPr>
        <w:t xml:space="preserve"> you are being asked to</w:t>
      </w:r>
      <w:r w:rsidRPr="00265482">
        <w:rPr>
          <w:bCs/>
          <w:sz w:val="24"/>
          <w:szCs w:val="24"/>
        </w:rPr>
        <w:t xml:space="preserve"> </w:t>
      </w:r>
      <w:r w:rsidR="00BB12ED" w:rsidRPr="00265482">
        <w:rPr>
          <w:bCs/>
          <w:sz w:val="24"/>
          <w:szCs w:val="24"/>
        </w:rPr>
        <w:t xml:space="preserve">take part in a research interview. </w:t>
      </w:r>
      <w:r w:rsidR="00F24A25" w:rsidRPr="00265482">
        <w:rPr>
          <w:bCs/>
          <w:sz w:val="24"/>
          <w:szCs w:val="24"/>
        </w:rPr>
        <w:t>A member of the study team</w:t>
      </w:r>
      <w:r w:rsidRPr="00265482">
        <w:rPr>
          <w:bCs/>
          <w:sz w:val="24"/>
          <w:szCs w:val="24"/>
        </w:rPr>
        <w:t xml:space="preserve"> will </w:t>
      </w:r>
      <w:r w:rsidR="00100D21" w:rsidRPr="00265482">
        <w:rPr>
          <w:bCs/>
          <w:sz w:val="24"/>
          <w:szCs w:val="24"/>
        </w:rPr>
        <w:t xml:space="preserve">analyse emerging themes from each research </w:t>
      </w:r>
      <w:proofErr w:type="gramStart"/>
      <w:r w:rsidR="00100D21" w:rsidRPr="00265482">
        <w:rPr>
          <w:bCs/>
          <w:sz w:val="24"/>
          <w:szCs w:val="24"/>
        </w:rPr>
        <w:t xml:space="preserve">interview, </w:t>
      </w:r>
      <w:r w:rsidRPr="00265482">
        <w:rPr>
          <w:bCs/>
          <w:sz w:val="24"/>
          <w:szCs w:val="24"/>
        </w:rPr>
        <w:t>and</w:t>
      </w:r>
      <w:proofErr w:type="gramEnd"/>
      <w:r w:rsidRPr="00265482">
        <w:rPr>
          <w:bCs/>
          <w:sz w:val="24"/>
          <w:szCs w:val="24"/>
        </w:rPr>
        <w:t xml:space="preserve"> combine </w:t>
      </w:r>
      <w:r w:rsidR="00100D21" w:rsidRPr="00265482">
        <w:rPr>
          <w:bCs/>
          <w:sz w:val="24"/>
          <w:szCs w:val="24"/>
        </w:rPr>
        <w:t xml:space="preserve">this </w:t>
      </w:r>
      <w:r w:rsidRPr="00265482">
        <w:rPr>
          <w:bCs/>
          <w:sz w:val="24"/>
          <w:szCs w:val="24"/>
        </w:rPr>
        <w:t xml:space="preserve">with the information from everyone else in the </w:t>
      </w:r>
      <w:r w:rsidR="00AF46F0" w:rsidRPr="00265482">
        <w:rPr>
          <w:bCs/>
          <w:sz w:val="24"/>
          <w:szCs w:val="24"/>
        </w:rPr>
        <w:t>project</w:t>
      </w:r>
      <w:r w:rsidRPr="00265482">
        <w:rPr>
          <w:bCs/>
          <w:sz w:val="24"/>
          <w:szCs w:val="24"/>
        </w:rPr>
        <w:t xml:space="preserve">. </w:t>
      </w:r>
    </w:p>
    <w:p w14:paraId="5C49898A" w14:textId="516FC2A7" w:rsidR="006E4C24" w:rsidRPr="00265482" w:rsidRDefault="006E4C24" w:rsidP="006E6D0D">
      <w:pPr>
        <w:jc w:val="both"/>
        <w:rPr>
          <w:b/>
          <w:sz w:val="24"/>
          <w:szCs w:val="24"/>
        </w:rPr>
      </w:pPr>
      <w:r w:rsidRPr="00265482">
        <w:rPr>
          <w:b/>
          <w:sz w:val="24"/>
          <w:szCs w:val="24"/>
        </w:rPr>
        <w:t>How does</w:t>
      </w:r>
      <w:r w:rsidR="00ED525B" w:rsidRPr="00265482">
        <w:rPr>
          <w:b/>
          <w:sz w:val="24"/>
          <w:szCs w:val="24"/>
        </w:rPr>
        <w:t xml:space="preserve"> this</w:t>
      </w:r>
      <w:r w:rsidRPr="00265482">
        <w:rPr>
          <w:b/>
          <w:sz w:val="24"/>
          <w:szCs w:val="24"/>
        </w:rPr>
        <w:t xml:space="preserve"> </w:t>
      </w:r>
      <w:r w:rsidR="00BB12ED" w:rsidRPr="00265482">
        <w:rPr>
          <w:b/>
          <w:sz w:val="24"/>
          <w:szCs w:val="24"/>
        </w:rPr>
        <w:t>research study</w:t>
      </w:r>
      <w:r w:rsidRPr="00265482">
        <w:rPr>
          <w:b/>
          <w:sz w:val="24"/>
          <w:szCs w:val="24"/>
        </w:rPr>
        <w:t xml:space="preserve"> use </w:t>
      </w:r>
      <w:r w:rsidR="00FD1021">
        <w:rPr>
          <w:b/>
          <w:sz w:val="24"/>
          <w:szCs w:val="24"/>
        </w:rPr>
        <w:t xml:space="preserve">information about you? </w:t>
      </w:r>
    </w:p>
    <w:p w14:paraId="666E46B1" w14:textId="4D852178" w:rsidR="006E4C24" w:rsidRPr="00265482" w:rsidRDefault="003E3474" w:rsidP="006E6D0D">
      <w:pPr>
        <w:jc w:val="both"/>
        <w:rPr>
          <w:bCs/>
          <w:sz w:val="24"/>
          <w:szCs w:val="24"/>
        </w:rPr>
      </w:pPr>
      <w:r>
        <w:rPr>
          <w:bCs/>
          <w:sz w:val="24"/>
          <w:szCs w:val="24"/>
        </w:rPr>
        <w:t>We will need to use information from your medical records f</w:t>
      </w:r>
      <w:r w:rsidR="00FD1021">
        <w:rPr>
          <w:bCs/>
          <w:sz w:val="24"/>
          <w:szCs w:val="24"/>
        </w:rPr>
        <w:t>or</w:t>
      </w:r>
      <w:r>
        <w:rPr>
          <w:bCs/>
          <w:sz w:val="24"/>
          <w:szCs w:val="24"/>
        </w:rPr>
        <w:t xml:space="preserve"> this research project. </w:t>
      </w:r>
      <w:r w:rsidR="00FD1021">
        <w:rPr>
          <w:bCs/>
          <w:sz w:val="24"/>
          <w:szCs w:val="24"/>
        </w:rPr>
        <w:t>This information will include your name</w:t>
      </w:r>
      <w:r w:rsidR="00466728">
        <w:rPr>
          <w:bCs/>
          <w:sz w:val="24"/>
          <w:szCs w:val="24"/>
        </w:rPr>
        <w:t xml:space="preserve"> and</w:t>
      </w:r>
      <w:r w:rsidR="00FD1021">
        <w:rPr>
          <w:bCs/>
          <w:sz w:val="24"/>
          <w:szCs w:val="24"/>
        </w:rPr>
        <w:t xml:space="preserve"> contact details. </w:t>
      </w:r>
      <w:r>
        <w:rPr>
          <w:bCs/>
          <w:sz w:val="24"/>
          <w:szCs w:val="24"/>
        </w:rPr>
        <w:t>People will use this information to do the research</w:t>
      </w:r>
      <w:r w:rsidR="00FD1021">
        <w:rPr>
          <w:bCs/>
          <w:sz w:val="24"/>
          <w:szCs w:val="24"/>
        </w:rPr>
        <w:t>, make sure you are eligible to participate,</w:t>
      </w:r>
      <w:r>
        <w:rPr>
          <w:bCs/>
          <w:sz w:val="24"/>
          <w:szCs w:val="24"/>
        </w:rPr>
        <w:t xml:space="preserve"> or to check your records to </w:t>
      </w:r>
      <w:r w:rsidR="00FD1021">
        <w:rPr>
          <w:bCs/>
          <w:sz w:val="24"/>
          <w:szCs w:val="24"/>
        </w:rPr>
        <w:t>ensure</w:t>
      </w:r>
      <w:r>
        <w:rPr>
          <w:bCs/>
          <w:sz w:val="24"/>
          <w:szCs w:val="24"/>
        </w:rPr>
        <w:t xml:space="preserve"> that the research is being done properly. The study team are members of the clinical team who already have access to participant information</w:t>
      </w:r>
      <w:r w:rsidR="002347CB" w:rsidRPr="00265482">
        <w:rPr>
          <w:bCs/>
          <w:sz w:val="24"/>
          <w:szCs w:val="24"/>
        </w:rPr>
        <w:t>. People who do not need to know who you are will not be able to see your name or contact details. Your data will have a code number instead. Everyone involved in this study will keep your data safe and secure. We will also follow all privacy rules.</w:t>
      </w:r>
    </w:p>
    <w:p w14:paraId="12C9C1D6" w14:textId="77777777" w:rsidR="00853703" w:rsidRPr="00265482" w:rsidRDefault="00853703" w:rsidP="00853703">
      <w:pPr>
        <w:jc w:val="both"/>
        <w:rPr>
          <w:b/>
          <w:sz w:val="24"/>
          <w:szCs w:val="24"/>
        </w:rPr>
      </w:pPr>
      <w:r w:rsidRPr="00265482">
        <w:rPr>
          <w:b/>
          <w:sz w:val="24"/>
          <w:szCs w:val="24"/>
        </w:rPr>
        <w:lastRenderedPageBreak/>
        <w:t>Will my interview be recorded, and how will the recording be used and stored?</w:t>
      </w:r>
    </w:p>
    <w:p w14:paraId="747049BD" w14:textId="2C2223A9" w:rsidR="00853703" w:rsidRPr="00265482" w:rsidRDefault="00853703" w:rsidP="006E6D0D">
      <w:pPr>
        <w:jc w:val="both"/>
        <w:rPr>
          <w:bCs/>
          <w:sz w:val="24"/>
          <w:szCs w:val="24"/>
        </w:rPr>
      </w:pPr>
      <w:r w:rsidRPr="00265482">
        <w:rPr>
          <w:bCs/>
          <w:sz w:val="24"/>
          <w:szCs w:val="24"/>
        </w:rPr>
        <w:t xml:space="preserve">The audio recordings will be used </w:t>
      </w:r>
      <w:r w:rsidRPr="00265482">
        <w:rPr>
          <w:b/>
          <w:sz w:val="24"/>
          <w:szCs w:val="24"/>
        </w:rPr>
        <w:t>only</w:t>
      </w:r>
      <w:r w:rsidRPr="00265482">
        <w:rPr>
          <w:bCs/>
          <w:sz w:val="24"/>
          <w:szCs w:val="24"/>
        </w:rPr>
        <w:t xml:space="preserve"> for analysis. No other use will be made of the recordings without your writ</w:t>
      </w:r>
      <w:r w:rsidR="007531B3" w:rsidRPr="00265482">
        <w:rPr>
          <w:bCs/>
          <w:sz w:val="24"/>
          <w:szCs w:val="24"/>
        </w:rPr>
        <w:t>ten</w:t>
      </w:r>
      <w:r w:rsidRPr="00265482">
        <w:rPr>
          <w:bCs/>
          <w:sz w:val="24"/>
          <w:szCs w:val="24"/>
        </w:rPr>
        <w:t xml:space="preserve"> permission, and no one outside the project team will be allowed access to the original recordings. The </w:t>
      </w:r>
      <w:r w:rsidR="00C62657" w:rsidRPr="00265482">
        <w:rPr>
          <w:bCs/>
          <w:sz w:val="24"/>
          <w:szCs w:val="24"/>
        </w:rPr>
        <w:t xml:space="preserve">audio </w:t>
      </w:r>
      <w:r w:rsidRPr="00265482">
        <w:rPr>
          <w:bCs/>
          <w:sz w:val="24"/>
          <w:szCs w:val="24"/>
        </w:rPr>
        <w:t xml:space="preserve">recordings will </w:t>
      </w:r>
      <w:r w:rsidR="00C62657" w:rsidRPr="00265482">
        <w:rPr>
          <w:bCs/>
          <w:sz w:val="24"/>
          <w:szCs w:val="24"/>
        </w:rPr>
        <w:t xml:space="preserve">be transcribed by a member of the study team, </w:t>
      </w:r>
      <w:r w:rsidRPr="00265482">
        <w:rPr>
          <w:bCs/>
          <w:sz w:val="24"/>
          <w:szCs w:val="24"/>
        </w:rPr>
        <w:t>and only anonymous quotes will be used, never the actual recording. The audio file will be destroyed after the recording has been transcribed.</w:t>
      </w:r>
    </w:p>
    <w:p w14:paraId="3DE3A31C" w14:textId="59E4410E" w:rsidR="006E6D0D" w:rsidRPr="00265482" w:rsidRDefault="006E6D0D" w:rsidP="006E6D0D">
      <w:pPr>
        <w:jc w:val="both"/>
        <w:rPr>
          <w:b/>
          <w:sz w:val="24"/>
          <w:szCs w:val="24"/>
        </w:rPr>
      </w:pPr>
      <w:r w:rsidRPr="00265482">
        <w:rPr>
          <w:b/>
          <w:sz w:val="24"/>
          <w:szCs w:val="24"/>
        </w:rPr>
        <w:t xml:space="preserve">Will my taking part in this </w:t>
      </w:r>
      <w:r w:rsidR="00BB12ED" w:rsidRPr="00265482">
        <w:rPr>
          <w:b/>
          <w:sz w:val="24"/>
          <w:szCs w:val="24"/>
        </w:rPr>
        <w:t>research study</w:t>
      </w:r>
      <w:r w:rsidRPr="00265482">
        <w:rPr>
          <w:b/>
          <w:sz w:val="24"/>
          <w:szCs w:val="24"/>
        </w:rPr>
        <w:t xml:space="preserve"> be kept confidential?</w:t>
      </w:r>
    </w:p>
    <w:p w14:paraId="33E9D679" w14:textId="0EB562D9" w:rsidR="00ED525B" w:rsidRPr="00265482" w:rsidRDefault="006E6D0D" w:rsidP="006E6D0D">
      <w:pPr>
        <w:jc w:val="both"/>
        <w:rPr>
          <w:sz w:val="24"/>
          <w:szCs w:val="24"/>
        </w:rPr>
      </w:pPr>
      <w:r w:rsidRPr="00265482">
        <w:rPr>
          <w:sz w:val="24"/>
          <w:szCs w:val="24"/>
        </w:rPr>
        <w:t xml:space="preserve">Yes. All information that is collected </w:t>
      </w:r>
      <w:r w:rsidR="00AF46F0" w:rsidRPr="00265482">
        <w:rPr>
          <w:sz w:val="24"/>
          <w:szCs w:val="24"/>
        </w:rPr>
        <w:t xml:space="preserve">as part of the </w:t>
      </w:r>
      <w:r w:rsidR="00BB12ED" w:rsidRPr="00265482">
        <w:rPr>
          <w:sz w:val="24"/>
          <w:szCs w:val="24"/>
        </w:rPr>
        <w:t>study</w:t>
      </w:r>
      <w:r w:rsidRPr="00265482">
        <w:rPr>
          <w:sz w:val="24"/>
          <w:szCs w:val="24"/>
        </w:rPr>
        <w:t xml:space="preserve"> will be kept strictly confidential</w:t>
      </w:r>
      <w:r w:rsidR="00870678" w:rsidRPr="00265482">
        <w:rPr>
          <w:sz w:val="24"/>
          <w:szCs w:val="24"/>
        </w:rPr>
        <w:t xml:space="preserve">. </w:t>
      </w:r>
      <w:r w:rsidR="003E3474">
        <w:rPr>
          <w:sz w:val="24"/>
          <w:szCs w:val="24"/>
        </w:rPr>
        <w:t>However, if you disclose involvement in criminal activity, including harm to yourself or others, the research team may be required to report this to the appropriate authorities. If you have any concerns about confidentiality, please discuss this with the research team before participating.</w:t>
      </w:r>
    </w:p>
    <w:p w14:paraId="7EBBC3F3" w14:textId="2BD9FED8" w:rsidR="00ED525B" w:rsidRPr="00265482" w:rsidRDefault="00571231" w:rsidP="006E6D0D">
      <w:pPr>
        <w:jc w:val="both"/>
        <w:rPr>
          <w:sz w:val="24"/>
          <w:szCs w:val="24"/>
        </w:rPr>
      </w:pPr>
      <w:r w:rsidRPr="00265482">
        <w:rPr>
          <w:sz w:val="24"/>
          <w:szCs w:val="24"/>
        </w:rPr>
        <w:t xml:space="preserve">If you agree to take part, a copy of your signed consent form will be stored </w:t>
      </w:r>
      <w:r w:rsidR="00595595" w:rsidRPr="00265482">
        <w:rPr>
          <w:sz w:val="24"/>
          <w:szCs w:val="24"/>
        </w:rPr>
        <w:t>securely</w:t>
      </w:r>
      <w:r w:rsidR="00DD4304" w:rsidRPr="00265482">
        <w:rPr>
          <w:sz w:val="24"/>
          <w:szCs w:val="24"/>
        </w:rPr>
        <w:t xml:space="preserve"> in a locked room</w:t>
      </w:r>
      <w:r w:rsidR="00595595" w:rsidRPr="00265482">
        <w:rPr>
          <w:sz w:val="24"/>
          <w:szCs w:val="24"/>
        </w:rPr>
        <w:t xml:space="preserve"> at </w:t>
      </w:r>
      <w:r w:rsidR="007A684C">
        <w:rPr>
          <w:sz w:val="24"/>
          <w:szCs w:val="24"/>
        </w:rPr>
        <w:t>[name of hospital and department]</w:t>
      </w:r>
      <w:r w:rsidRPr="00265482">
        <w:rPr>
          <w:sz w:val="24"/>
          <w:szCs w:val="24"/>
        </w:rPr>
        <w:t xml:space="preserve">. </w:t>
      </w:r>
    </w:p>
    <w:p w14:paraId="3D6EAC5F" w14:textId="6D8C8E9B" w:rsidR="006E6D0D" w:rsidRPr="00265482" w:rsidRDefault="006E6D0D" w:rsidP="006E6D0D">
      <w:pPr>
        <w:jc w:val="both"/>
        <w:rPr>
          <w:sz w:val="24"/>
          <w:szCs w:val="24"/>
        </w:rPr>
      </w:pPr>
      <w:r w:rsidRPr="00265482">
        <w:rPr>
          <w:sz w:val="24"/>
          <w:szCs w:val="24"/>
        </w:rPr>
        <w:t xml:space="preserve">Your name will not be passed to anyone outside the </w:t>
      </w:r>
      <w:r w:rsidR="00AF46F0" w:rsidRPr="00265482">
        <w:rPr>
          <w:sz w:val="24"/>
          <w:szCs w:val="24"/>
        </w:rPr>
        <w:t>project</w:t>
      </w:r>
      <w:r w:rsidRPr="00265482">
        <w:rPr>
          <w:sz w:val="24"/>
          <w:szCs w:val="24"/>
        </w:rPr>
        <w:t xml:space="preserve"> team who is not involved in the </w:t>
      </w:r>
      <w:r w:rsidR="00BB12ED" w:rsidRPr="00265482">
        <w:rPr>
          <w:sz w:val="24"/>
          <w:szCs w:val="24"/>
        </w:rPr>
        <w:t>research study</w:t>
      </w:r>
      <w:r w:rsidRPr="00265482">
        <w:rPr>
          <w:sz w:val="24"/>
          <w:szCs w:val="24"/>
        </w:rPr>
        <w:t xml:space="preserve">. Any information collected will have your name removed so that you cannot be recognised by it. You will be allocated a number which will be used to identify you. Only </w:t>
      </w:r>
      <w:r w:rsidR="00F24A25" w:rsidRPr="00265482">
        <w:rPr>
          <w:sz w:val="24"/>
          <w:szCs w:val="24"/>
        </w:rPr>
        <w:t>the members of the study team</w:t>
      </w:r>
      <w:r w:rsidR="0054678C" w:rsidRPr="00265482">
        <w:rPr>
          <w:sz w:val="24"/>
          <w:szCs w:val="24"/>
        </w:rPr>
        <w:t xml:space="preserve"> </w:t>
      </w:r>
      <w:r w:rsidRPr="00265482">
        <w:rPr>
          <w:sz w:val="24"/>
          <w:szCs w:val="24"/>
        </w:rPr>
        <w:t xml:space="preserve">will be able to identify you from this number. </w:t>
      </w:r>
    </w:p>
    <w:p w14:paraId="744A6C48" w14:textId="58A05960" w:rsidR="00BB38CE" w:rsidRPr="00265482" w:rsidRDefault="00BB38CE" w:rsidP="00BB38CE">
      <w:pPr>
        <w:jc w:val="both"/>
        <w:rPr>
          <w:sz w:val="24"/>
          <w:szCs w:val="24"/>
        </w:rPr>
      </w:pPr>
      <w:r w:rsidRPr="00265482">
        <w:rPr>
          <w:sz w:val="24"/>
          <w:szCs w:val="24"/>
        </w:rPr>
        <w:t xml:space="preserve">Any </w:t>
      </w:r>
      <w:r w:rsidR="00595595" w:rsidRPr="00265482">
        <w:rPr>
          <w:sz w:val="24"/>
          <w:szCs w:val="24"/>
        </w:rPr>
        <w:t>research data that we</w:t>
      </w:r>
      <w:r w:rsidRPr="00265482">
        <w:rPr>
          <w:sz w:val="24"/>
          <w:szCs w:val="24"/>
        </w:rPr>
        <w:t xml:space="preserve"> </w:t>
      </w:r>
      <w:r w:rsidR="00873E6A">
        <w:rPr>
          <w:sz w:val="24"/>
          <w:szCs w:val="24"/>
        </w:rPr>
        <w:t>analyse for the study</w:t>
      </w:r>
      <w:r w:rsidRPr="00265482">
        <w:rPr>
          <w:sz w:val="24"/>
          <w:szCs w:val="24"/>
        </w:rPr>
        <w:t xml:space="preserve"> will be securely stored at the Medical School</w:t>
      </w:r>
      <w:r w:rsidR="00514924" w:rsidRPr="00265482">
        <w:rPr>
          <w:sz w:val="24"/>
          <w:szCs w:val="24"/>
        </w:rPr>
        <w:t xml:space="preserve"> (The </w:t>
      </w:r>
      <w:r w:rsidRPr="00265482">
        <w:rPr>
          <w:sz w:val="24"/>
          <w:szCs w:val="24"/>
        </w:rPr>
        <w:t>University of Sheffield</w:t>
      </w:r>
      <w:r w:rsidR="00514924" w:rsidRPr="00265482">
        <w:rPr>
          <w:sz w:val="24"/>
          <w:szCs w:val="24"/>
        </w:rPr>
        <w:t>).</w:t>
      </w:r>
    </w:p>
    <w:p w14:paraId="5E748336" w14:textId="533FF483" w:rsidR="006E4C24" w:rsidRPr="00265482" w:rsidRDefault="006E4C24" w:rsidP="006E6D0D">
      <w:pPr>
        <w:jc w:val="both"/>
        <w:rPr>
          <w:b/>
          <w:sz w:val="24"/>
          <w:szCs w:val="24"/>
        </w:rPr>
      </w:pPr>
      <w:r w:rsidRPr="00265482">
        <w:rPr>
          <w:b/>
          <w:sz w:val="24"/>
          <w:szCs w:val="24"/>
        </w:rPr>
        <w:t xml:space="preserve">Will </w:t>
      </w:r>
      <w:r w:rsidR="0054678C" w:rsidRPr="00265482">
        <w:rPr>
          <w:b/>
          <w:sz w:val="24"/>
          <w:szCs w:val="24"/>
        </w:rPr>
        <w:t xml:space="preserve">the </w:t>
      </w:r>
      <w:r w:rsidRPr="00265482">
        <w:rPr>
          <w:b/>
          <w:sz w:val="24"/>
          <w:szCs w:val="24"/>
        </w:rPr>
        <w:t xml:space="preserve">use of my data meet GDPR rules? </w:t>
      </w:r>
    </w:p>
    <w:p w14:paraId="7E5E7DEA" w14:textId="1EFD7A97" w:rsidR="006E4C24" w:rsidRPr="00265482" w:rsidRDefault="006E4C24" w:rsidP="006E6D0D">
      <w:pPr>
        <w:jc w:val="both"/>
        <w:rPr>
          <w:bCs/>
          <w:sz w:val="24"/>
          <w:szCs w:val="24"/>
        </w:rPr>
      </w:pPr>
      <w:r w:rsidRPr="00265482">
        <w:rPr>
          <w:bCs/>
          <w:sz w:val="24"/>
          <w:szCs w:val="24"/>
        </w:rPr>
        <w:t xml:space="preserve">GDPR stands for the General Data Protection Regulation. In the UK we follow GDPR rules and </w:t>
      </w:r>
      <w:r w:rsidR="00514924" w:rsidRPr="00265482">
        <w:rPr>
          <w:bCs/>
          <w:sz w:val="24"/>
          <w:szCs w:val="24"/>
        </w:rPr>
        <w:t>data protection legislation</w:t>
      </w:r>
      <w:r w:rsidRPr="00265482">
        <w:rPr>
          <w:bCs/>
          <w:sz w:val="24"/>
          <w:szCs w:val="24"/>
        </w:rPr>
        <w:t xml:space="preserve">. All </w:t>
      </w:r>
      <w:r w:rsidR="0050176F" w:rsidRPr="00265482">
        <w:rPr>
          <w:bCs/>
          <w:sz w:val="24"/>
          <w:szCs w:val="24"/>
        </w:rPr>
        <w:t>research</w:t>
      </w:r>
      <w:r w:rsidR="00514924" w:rsidRPr="00265482">
        <w:rPr>
          <w:bCs/>
          <w:sz w:val="24"/>
          <w:szCs w:val="24"/>
        </w:rPr>
        <w:t xml:space="preserve"> using</w:t>
      </w:r>
      <w:r w:rsidRPr="00265482">
        <w:rPr>
          <w:bCs/>
          <w:sz w:val="24"/>
          <w:szCs w:val="24"/>
        </w:rPr>
        <w:t xml:space="preserve"> patient data must follow UK law and rules. </w:t>
      </w:r>
      <w:r w:rsidR="0050176F" w:rsidRPr="00265482">
        <w:rPr>
          <w:bCs/>
          <w:sz w:val="24"/>
          <w:szCs w:val="24"/>
        </w:rPr>
        <w:t>All research</w:t>
      </w:r>
      <w:r w:rsidRPr="00265482">
        <w:rPr>
          <w:bCs/>
          <w:sz w:val="24"/>
          <w:szCs w:val="24"/>
        </w:rPr>
        <w:t xml:space="preserve"> </w:t>
      </w:r>
      <w:r w:rsidR="0050176F" w:rsidRPr="00265482">
        <w:rPr>
          <w:bCs/>
          <w:sz w:val="24"/>
          <w:szCs w:val="24"/>
        </w:rPr>
        <w:t xml:space="preserve">studies </w:t>
      </w:r>
      <w:r w:rsidRPr="00265482">
        <w:rPr>
          <w:bCs/>
          <w:sz w:val="24"/>
          <w:szCs w:val="24"/>
        </w:rPr>
        <w:t xml:space="preserve">must </w:t>
      </w:r>
      <w:r w:rsidR="0054678C" w:rsidRPr="00265482">
        <w:rPr>
          <w:bCs/>
          <w:sz w:val="24"/>
          <w:szCs w:val="24"/>
        </w:rPr>
        <w:t xml:space="preserve">also </w:t>
      </w:r>
      <w:r w:rsidRPr="00265482">
        <w:rPr>
          <w:bCs/>
          <w:sz w:val="24"/>
          <w:szCs w:val="24"/>
        </w:rPr>
        <w:t xml:space="preserve">take account of the views of patients and ordinary members of the public. They must also show how they protect the privacy of the people who take part. </w:t>
      </w:r>
      <w:r w:rsidR="00581370" w:rsidRPr="00265482">
        <w:rPr>
          <w:bCs/>
          <w:sz w:val="24"/>
          <w:szCs w:val="24"/>
        </w:rPr>
        <w:t>An NHS research ethics committee checks this before the research starts.</w:t>
      </w:r>
    </w:p>
    <w:p w14:paraId="7FB70E7E" w14:textId="059AE06D" w:rsidR="00365519" w:rsidRPr="00265482" w:rsidRDefault="00365519" w:rsidP="00365519">
      <w:pPr>
        <w:jc w:val="both"/>
        <w:rPr>
          <w:b/>
          <w:sz w:val="24"/>
          <w:szCs w:val="24"/>
        </w:rPr>
      </w:pPr>
      <w:r w:rsidRPr="00265482">
        <w:rPr>
          <w:b/>
          <w:sz w:val="24"/>
          <w:szCs w:val="24"/>
        </w:rPr>
        <w:t xml:space="preserve">Who has reviewed the </w:t>
      </w:r>
      <w:r w:rsidR="0050176F" w:rsidRPr="00265482">
        <w:rPr>
          <w:b/>
          <w:sz w:val="24"/>
          <w:szCs w:val="24"/>
        </w:rPr>
        <w:t>research study</w:t>
      </w:r>
      <w:r w:rsidRPr="00265482">
        <w:rPr>
          <w:b/>
          <w:sz w:val="24"/>
          <w:szCs w:val="24"/>
        </w:rPr>
        <w:t>?</w:t>
      </w:r>
    </w:p>
    <w:p w14:paraId="3CB17A8C" w14:textId="2B26FCB1" w:rsidR="00365519" w:rsidRPr="00265482" w:rsidRDefault="00581370" w:rsidP="006E6D0D">
      <w:pPr>
        <w:jc w:val="both"/>
        <w:rPr>
          <w:sz w:val="24"/>
          <w:szCs w:val="24"/>
        </w:rPr>
      </w:pPr>
      <w:r w:rsidRPr="00265482">
        <w:rPr>
          <w:sz w:val="24"/>
          <w:szCs w:val="24"/>
        </w:rPr>
        <w:t>All research in the NHS is looked at by an independent group of people called a Research Ethics Committee</w:t>
      </w:r>
      <w:r w:rsidR="00AF3F15">
        <w:rPr>
          <w:sz w:val="24"/>
          <w:szCs w:val="24"/>
        </w:rPr>
        <w:t xml:space="preserve"> (REC)</w:t>
      </w:r>
      <w:r w:rsidR="00365519" w:rsidRPr="00265482">
        <w:rPr>
          <w:sz w:val="24"/>
          <w:szCs w:val="24"/>
        </w:rPr>
        <w:t xml:space="preserve"> to safeguard your welfare, dignity, rights and wellbeing. </w:t>
      </w:r>
      <w:r w:rsidR="00AF3F15">
        <w:rPr>
          <w:sz w:val="24"/>
          <w:szCs w:val="24"/>
        </w:rPr>
        <w:t>The London – Harrow REC has reviewed this research study.</w:t>
      </w:r>
    </w:p>
    <w:p w14:paraId="3F442ACA" w14:textId="4EBAC0A4" w:rsidR="006E6D0D" w:rsidRPr="00265482" w:rsidRDefault="006E4C24" w:rsidP="006E6D0D">
      <w:pPr>
        <w:jc w:val="both"/>
        <w:rPr>
          <w:b/>
          <w:sz w:val="24"/>
          <w:szCs w:val="24"/>
        </w:rPr>
      </w:pPr>
      <w:r w:rsidRPr="00265482">
        <w:rPr>
          <w:b/>
          <w:sz w:val="24"/>
          <w:szCs w:val="24"/>
        </w:rPr>
        <w:t xml:space="preserve">What happens to my data after the </w:t>
      </w:r>
      <w:r w:rsidR="0050176F" w:rsidRPr="00265482">
        <w:rPr>
          <w:b/>
          <w:sz w:val="24"/>
          <w:szCs w:val="24"/>
        </w:rPr>
        <w:t>study</w:t>
      </w:r>
      <w:r w:rsidR="0054678C" w:rsidRPr="00265482">
        <w:rPr>
          <w:b/>
          <w:sz w:val="24"/>
          <w:szCs w:val="24"/>
        </w:rPr>
        <w:t xml:space="preserve"> has ended</w:t>
      </w:r>
      <w:r w:rsidR="006E6D0D" w:rsidRPr="00265482">
        <w:rPr>
          <w:b/>
          <w:sz w:val="24"/>
          <w:szCs w:val="24"/>
        </w:rPr>
        <w:t>?</w:t>
      </w:r>
    </w:p>
    <w:p w14:paraId="555F0062" w14:textId="3D4B6F10" w:rsidR="00011B0F" w:rsidRPr="00265482" w:rsidRDefault="002347CB" w:rsidP="006E6D0D">
      <w:pPr>
        <w:jc w:val="both"/>
        <w:rPr>
          <w:sz w:val="24"/>
          <w:szCs w:val="24"/>
        </w:rPr>
      </w:pPr>
      <w:r w:rsidRPr="00265482">
        <w:rPr>
          <w:sz w:val="24"/>
          <w:szCs w:val="24"/>
        </w:rPr>
        <w:t>At the end of the study, we will save some of the dat</w:t>
      </w:r>
      <w:r w:rsidR="00873E6A">
        <w:rPr>
          <w:sz w:val="24"/>
          <w:szCs w:val="24"/>
        </w:rPr>
        <w:t>a</w:t>
      </w:r>
      <w:r w:rsidRPr="00265482">
        <w:rPr>
          <w:sz w:val="24"/>
          <w:szCs w:val="24"/>
        </w:rPr>
        <w:t xml:space="preserve"> in case we need to check it. </w:t>
      </w:r>
      <w:r w:rsidR="0050176F" w:rsidRPr="00265482">
        <w:rPr>
          <w:sz w:val="24"/>
          <w:szCs w:val="24"/>
        </w:rPr>
        <w:t>The final report</w:t>
      </w:r>
      <w:r w:rsidR="00365519" w:rsidRPr="00265482">
        <w:rPr>
          <w:sz w:val="24"/>
          <w:szCs w:val="24"/>
        </w:rPr>
        <w:t xml:space="preserve"> must </w:t>
      </w:r>
      <w:r w:rsidR="0054678C" w:rsidRPr="00265482">
        <w:rPr>
          <w:sz w:val="24"/>
          <w:szCs w:val="24"/>
        </w:rPr>
        <w:t>be written up</w:t>
      </w:r>
      <w:r w:rsidR="00365519" w:rsidRPr="00265482">
        <w:rPr>
          <w:sz w:val="24"/>
          <w:szCs w:val="24"/>
        </w:rPr>
        <w:t xml:space="preserve"> in a way th</w:t>
      </w:r>
      <w:r w:rsidR="002C3AC2" w:rsidRPr="00265482">
        <w:rPr>
          <w:sz w:val="24"/>
          <w:szCs w:val="24"/>
        </w:rPr>
        <w:t xml:space="preserve">at </w:t>
      </w:r>
      <w:r w:rsidR="00AF46F0" w:rsidRPr="00265482">
        <w:rPr>
          <w:sz w:val="24"/>
          <w:szCs w:val="24"/>
        </w:rPr>
        <w:t xml:space="preserve">means </w:t>
      </w:r>
      <w:r w:rsidR="002C3AC2" w:rsidRPr="00265482">
        <w:rPr>
          <w:sz w:val="24"/>
          <w:szCs w:val="24"/>
        </w:rPr>
        <w:t xml:space="preserve">no-one can work out </w:t>
      </w:r>
      <w:r w:rsidR="0054678C" w:rsidRPr="00265482">
        <w:rPr>
          <w:sz w:val="24"/>
          <w:szCs w:val="24"/>
        </w:rPr>
        <w:t>who</w:t>
      </w:r>
      <w:r w:rsidR="00365519" w:rsidRPr="00265482">
        <w:rPr>
          <w:sz w:val="24"/>
          <w:szCs w:val="24"/>
        </w:rPr>
        <w:t xml:space="preserve"> took part</w:t>
      </w:r>
      <w:r w:rsidR="00AF46F0" w:rsidRPr="00265482">
        <w:rPr>
          <w:sz w:val="24"/>
          <w:szCs w:val="24"/>
        </w:rPr>
        <w:t>.</w:t>
      </w:r>
      <w:r w:rsidR="00873E6A">
        <w:rPr>
          <w:sz w:val="24"/>
          <w:szCs w:val="24"/>
        </w:rPr>
        <w:t xml:space="preserve"> At the </w:t>
      </w:r>
      <w:r w:rsidR="00873E6A">
        <w:rPr>
          <w:sz w:val="24"/>
          <w:szCs w:val="24"/>
        </w:rPr>
        <w:lastRenderedPageBreak/>
        <w:t>end of the study, if you wish, we can send a copy of the results to you</w:t>
      </w:r>
      <w:r w:rsidR="006E6D0D" w:rsidRPr="00265482">
        <w:rPr>
          <w:sz w:val="24"/>
          <w:szCs w:val="24"/>
        </w:rPr>
        <w:t xml:space="preserve">. </w:t>
      </w:r>
      <w:r w:rsidRPr="00265482">
        <w:rPr>
          <w:sz w:val="24"/>
          <w:szCs w:val="24"/>
        </w:rPr>
        <w:t>We will make sure that no-one can work out who you are from the reports we write.</w:t>
      </w:r>
    </w:p>
    <w:p w14:paraId="3EDBEF5E" w14:textId="27BE9B8F" w:rsidR="00ED525B" w:rsidRPr="00265482" w:rsidRDefault="00365519" w:rsidP="00DD73AD">
      <w:pPr>
        <w:jc w:val="both"/>
        <w:rPr>
          <w:sz w:val="24"/>
          <w:szCs w:val="24"/>
        </w:rPr>
      </w:pPr>
      <w:r w:rsidRPr="00265482">
        <w:rPr>
          <w:sz w:val="24"/>
          <w:szCs w:val="24"/>
        </w:rPr>
        <w:t xml:space="preserve">In line with Good Clinical Practice guidelines, at the end of the </w:t>
      </w:r>
      <w:r w:rsidR="0050176F" w:rsidRPr="00265482">
        <w:rPr>
          <w:sz w:val="24"/>
          <w:szCs w:val="24"/>
        </w:rPr>
        <w:t>study</w:t>
      </w:r>
      <w:r w:rsidRPr="00265482">
        <w:rPr>
          <w:sz w:val="24"/>
          <w:szCs w:val="24"/>
        </w:rPr>
        <w:t xml:space="preserve">, your data will be securely stored for a minimum </w:t>
      </w:r>
      <w:r w:rsidR="0050176F" w:rsidRPr="00265482">
        <w:rPr>
          <w:sz w:val="24"/>
          <w:szCs w:val="24"/>
        </w:rPr>
        <w:t xml:space="preserve">of </w:t>
      </w:r>
      <w:r w:rsidR="00ED12BC" w:rsidRPr="00265482">
        <w:rPr>
          <w:sz w:val="24"/>
          <w:szCs w:val="24"/>
        </w:rPr>
        <w:t>5</w:t>
      </w:r>
      <w:r w:rsidR="0050176F" w:rsidRPr="00265482">
        <w:rPr>
          <w:sz w:val="24"/>
          <w:szCs w:val="24"/>
        </w:rPr>
        <w:t xml:space="preserve"> year</w:t>
      </w:r>
      <w:r w:rsidR="00ED12BC" w:rsidRPr="00265482">
        <w:rPr>
          <w:sz w:val="24"/>
          <w:szCs w:val="24"/>
        </w:rPr>
        <w:t>s</w:t>
      </w:r>
      <w:r w:rsidRPr="00265482">
        <w:rPr>
          <w:sz w:val="24"/>
          <w:szCs w:val="24"/>
        </w:rPr>
        <w:t>. Arrangements for confidential destruction will then be made.</w:t>
      </w:r>
    </w:p>
    <w:p w14:paraId="7441E2DB" w14:textId="391A12B1" w:rsidR="00DD73AD" w:rsidRPr="00265482" w:rsidRDefault="002347CB" w:rsidP="00DD73AD">
      <w:pPr>
        <w:jc w:val="both"/>
        <w:rPr>
          <w:b/>
          <w:sz w:val="24"/>
          <w:szCs w:val="24"/>
        </w:rPr>
      </w:pPr>
      <w:r w:rsidRPr="00265482">
        <w:rPr>
          <w:b/>
          <w:sz w:val="24"/>
          <w:szCs w:val="24"/>
        </w:rPr>
        <w:t>What are your choices about how your information is used?</w:t>
      </w:r>
    </w:p>
    <w:p w14:paraId="265F1440" w14:textId="641678E1" w:rsidR="00A16CFF" w:rsidRPr="00265482" w:rsidRDefault="002347CB" w:rsidP="002347CB">
      <w:pPr>
        <w:jc w:val="both"/>
        <w:rPr>
          <w:bCs/>
          <w:sz w:val="24"/>
          <w:szCs w:val="24"/>
        </w:rPr>
      </w:pPr>
      <w:r w:rsidRPr="00265482">
        <w:rPr>
          <w:bCs/>
          <w:sz w:val="24"/>
          <w:szCs w:val="24"/>
        </w:rPr>
        <w:t xml:space="preserve">You can stop being part of the study at any time, without giving a reason, but we will keep information about you that we </w:t>
      </w:r>
      <w:r w:rsidR="002A451A">
        <w:rPr>
          <w:bCs/>
          <w:sz w:val="24"/>
          <w:szCs w:val="24"/>
        </w:rPr>
        <w:t>have already collected</w:t>
      </w:r>
      <w:r w:rsidRPr="00265482">
        <w:rPr>
          <w:bCs/>
          <w:sz w:val="24"/>
          <w:szCs w:val="24"/>
        </w:rPr>
        <w:t xml:space="preserve">. If you agree to take part in this study, you will have the option to take part in future research using your data saved from this study.  </w:t>
      </w:r>
    </w:p>
    <w:p w14:paraId="37695F50" w14:textId="560E1741" w:rsidR="002347CB" w:rsidRPr="00265482" w:rsidRDefault="002347CB" w:rsidP="002347CB">
      <w:pPr>
        <w:jc w:val="both"/>
        <w:rPr>
          <w:b/>
          <w:sz w:val="24"/>
          <w:szCs w:val="24"/>
        </w:rPr>
      </w:pPr>
      <w:r w:rsidRPr="00265482">
        <w:rPr>
          <w:b/>
          <w:sz w:val="24"/>
          <w:szCs w:val="24"/>
        </w:rPr>
        <w:t>Where can you find ou</w:t>
      </w:r>
      <w:r w:rsidR="005C2DD6">
        <w:rPr>
          <w:b/>
          <w:sz w:val="24"/>
          <w:szCs w:val="24"/>
        </w:rPr>
        <w:t xml:space="preserve">t </w:t>
      </w:r>
      <w:r w:rsidRPr="00265482">
        <w:rPr>
          <w:b/>
          <w:sz w:val="24"/>
          <w:szCs w:val="24"/>
        </w:rPr>
        <w:t>more information about how your information is used?</w:t>
      </w:r>
    </w:p>
    <w:p w14:paraId="0CC1B546" w14:textId="7D91EB52" w:rsidR="002347CB" w:rsidRPr="00265482" w:rsidRDefault="002347CB" w:rsidP="002347CB">
      <w:pPr>
        <w:jc w:val="both"/>
        <w:rPr>
          <w:bCs/>
          <w:sz w:val="24"/>
          <w:szCs w:val="24"/>
        </w:rPr>
      </w:pPr>
      <w:r w:rsidRPr="00265482">
        <w:rPr>
          <w:bCs/>
          <w:sz w:val="24"/>
          <w:szCs w:val="24"/>
        </w:rPr>
        <w:t xml:space="preserve">You can find out more about how we use your information </w:t>
      </w:r>
    </w:p>
    <w:p w14:paraId="5CAA7A30" w14:textId="0EDE0CE5" w:rsidR="002347CB" w:rsidRPr="00265482" w:rsidRDefault="002347CB" w:rsidP="00A16CFF">
      <w:pPr>
        <w:pStyle w:val="ListParagraph"/>
        <w:numPr>
          <w:ilvl w:val="0"/>
          <w:numId w:val="4"/>
        </w:numPr>
        <w:jc w:val="both"/>
        <w:rPr>
          <w:bCs/>
          <w:sz w:val="24"/>
          <w:szCs w:val="24"/>
        </w:rPr>
      </w:pPr>
      <w:r w:rsidRPr="00265482">
        <w:rPr>
          <w:bCs/>
          <w:sz w:val="24"/>
          <w:szCs w:val="24"/>
        </w:rPr>
        <w:t xml:space="preserve">at </w:t>
      </w:r>
      <w:r w:rsidRPr="00C85A09">
        <w:t>www.hra.nhs.uk/</w:t>
      </w:r>
      <w:r w:rsidR="003E3474">
        <w:rPr>
          <w:bCs/>
          <w:sz w:val="24"/>
          <w:szCs w:val="24"/>
        </w:rPr>
        <w:t>patientdataandresearch</w:t>
      </w:r>
    </w:p>
    <w:p w14:paraId="28F293D4" w14:textId="540992DB" w:rsidR="00A16CFF" w:rsidRPr="00265482" w:rsidRDefault="002347CB" w:rsidP="00A16CFF">
      <w:pPr>
        <w:pStyle w:val="ListParagraph"/>
        <w:numPr>
          <w:ilvl w:val="0"/>
          <w:numId w:val="4"/>
        </w:numPr>
        <w:jc w:val="both"/>
        <w:rPr>
          <w:bCs/>
          <w:sz w:val="24"/>
          <w:szCs w:val="24"/>
        </w:rPr>
      </w:pPr>
      <w:r w:rsidRPr="00265482">
        <w:rPr>
          <w:bCs/>
          <w:sz w:val="24"/>
          <w:szCs w:val="24"/>
        </w:rPr>
        <w:t>b</w:t>
      </w:r>
      <w:r w:rsidR="00A16CFF" w:rsidRPr="00265482">
        <w:rPr>
          <w:bCs/>
          <w:sz w:val="24"/>
          <w:szCs w:val="24"/>
        </w:rPr>
        <w:t>y contacting any members of the research team</w:t>
      </w:r>
    </w:p>
    <w:p w14:paraId="592A09D8" w14:textId="70A58F21" w:rsidR="00873E6A" w:rsidRPr="00873E6A" w:rsidRDefault="00A16CFF" w:rsidP="00873E6A">
      <w:pPr>
        <w:pStyle w:val="ListParagraph"/>
        <w:numPr>
          <w:ilvl w:val="0"/>
          <w:numId w:val="4"/>
        </w:numPr>
        <w:jc w:val="both"/>
        <w:rPr>
          <w:bCs/>
          <w:sz w:val="24"/>
          <w:szCs w:val="24"/>
        </w:rPr>
      </w:pPr>
      <w:r w:rsidRPr="00265482">
        <w:rPr>
          <w:bCs/>
          <w:sz w:val="24"/>
          <w:szCs w:val="24"/>
        </w:rPr>
        <w:t xml:space="preserve">by sending an email to: </w:t>
      </w:r>
      <w:hyperlink r:id="rId9" w:history="1">
        <w:r w:rsidRPr="00265482">
          <w:rPr>
            <w:rStyle w:val="Hyperlink"/>
            <w:bCs/>
            <w:sz w:val="24"/>
            <w:szCs w:val="24"/>
          </w:rPr>
          <w:t>j.morgan@sheffield.ac.uk</w:t>
        </w:r>
      </w:hyperlink>
      <w:r w:rsidRPr="00265482">
        <w:rPr>
          <w:bCs/>
          <w:sz w:val="24"/>
          <w:szCs w:val="24"/>
        </w:rPr>
        <w:t xml:space="preserve"> </w:t>
      </w:r>
      <w:r w:rsidR="00873E6A">
        <w:rPr>
          <w:bCs/>
          <w:sz w:val="24"/>
          <w:szCs w:val="24"/>
        </w:rPr>
        <w:t xml:space="preserve">or </w:t>
      </w:r>
      <w:hyperlink r:id="rId10" w:history="1">
        <w:r w:rsidR="00873E6A" w:rsidRPr="008F09FF">
          <w:rPr>
            <w:rStyle w:val="Hyperlink"/>
            <w:bCs/>
            <w:sz w:val="24"/>
            <w:szCs w:val="24"/>
          </w:rPr>
          <w:t>autonomystudy@sheffield.ac.uk</w:t>
        </w:r>
      </w:hyperlink>
      <w:r w:rsidR="00873E6A">
        <w:rPr>
          <w:bCs/>
          <w:sz w:val="24"/>
          <w:szCs w:val="24"/>
        </w:rPr>
        <w:t xml:space="preserve"> </w:t>
      </w:r>
    </w:p>
    <w:p w14:paraId="34344CA6" w14:textId="76863B77" w:rsidR="006E6D0D" w:rsidRPr="00265482" w:rsidRDefault="006E6D0D" w:rsidP="006E6D0D">
      <w:pPr>
        <w:jc w:val="both"/>
        <w:rPr>
          <w:b/>
          <w:sz w:val="24"/>
          <w:szCs w:val="24"/>
        </w:rPr>
      </w:pPr>
      <w:r w:rsidRPr="00265482">
        <w:rPr>
          <w:b/>
          <w:sz w:val="24"/>
          <w:szCs w:val="24"/>
        </w:rPr>
        <w:t xml:space="preserve">Who is organising and </w:t>
      </w:r>
      <w:r w:rsidR="00ED12BC" w:rsidRPr="00265482">
        <w:rPr>
          <w:b/>
          <w:sz w:val="24"/>
          <w:szCs w:val="24"/>
        </w:rPr>
        <w:t>sponsoring</w:t>
      </w:r>
      <w:r w:rsidRPr="00265482">
        <w:rPr>
          <w:b/>
          <w:sz w:val="24"/>
          <w:szCs w:val="24"/>
        </w:rPr>
        <w:t xml:space="preserve"> the </w:t>
      </w:r>
      <w:r w:rsidR="0050176F" w:rsidRPr="00265482">
        <w:rPr>
          <w:b/>
          <w:sz w:val="24"/>
          <w:szCs w:val="24"/>
        </w:rPr>
        <w:t>research study</w:t>
      </w:r>
      <w:r w:rsidRPr="00265482">
        <w:rPr>
          <w:b/>
          <w:sz w:val="24"/>
          <w:szCs w:val="24"/>
        </w:rPr>
        <w:t>?</w:t>
      </w:r>
    </w:p>
    <w:p w14:paraId="0724CE09" w14:textId="36372FF3" w:rsidR="00D77855" w:rsidRDefault="00D77855" w:rsidP="00D77855">
      <w:pPr>
        <w:jc w:val="both"/>
        <w:rPr>
          <w:sz w:val="24"/>
          <w:szCs w:val="24"/>
        </w:rPr>
      </w:pPr>
      <w:r w:rsidRPr="00265482">
        <w:rPr>
          <w:sz w:val="24"/>
          <w:szCs w:val="24"/>
        </w:rPr>
        <w:t xml:space="preserve">The </w:t>
      </w:r>
      <w:r w:rsidR="0050176F" w:rsidRPr="00265482">
        <w:rPr>
          <w:sz w:val="24"/>
          <w:szCs w:val="24"/>
        </w:rPr>
        <w:t>study</w:t>
      </w:r>
      <w:r w:rsidRPr="00265482">
        <w:rPr>
          <w:sz w:val="24"/>
          <w:szCs w:val="24"/>
        </w:rPr>
        <w:t xml:space="preserve"> is sponsored by Doncaster and Bassetlaw Hospitals NHS Foundation Trust in collaboration with the University of Sheffield</w:t>
      </w:r>
      <w:r w:rsidR="00ED525B" w:rsidRPr="00265482">
        <w:rPr>
          <w:sz w:val="24"/>
          <w:szCs w:val="24"/>
        </w:rPr>
        <w:t>.</w:t>
      </w:r>
      <w:r w:rsidR="0050176F" w:rsidRPr="00265482">
        <w:rPr>
          <w:sz w:val="24"/>
          <w:szCs w:val="24"/>
        </w:rPr>
        <w:t xml:space="preserve"> </w:t>
      </w:r>
      <w:r w:rsidR="003E3474">
        <w:rPr>
          <w:sz w:val="24"/>
          <w:szCs w:val="24"/>
        </w:rPr>
        <w:t>The sponsor is responsible for looking after your information. We will keep all information about you safe and secure by:</w:t>
      </w:r>
    </w:p>
    <w:p w14:paraId="5A4FC188" w14:textId="77777777" w:rsidR="003E3474" w:rsidRDefault="003E3474" w:rsidP="003E3474">
      <w:pPr>
        <w:pStyle w:val="ListParagraph"/>
        <w:numPr>
          <w:ilvl w:val="0"/>
          <w:numId w:val="5"/>
        </w:numPr>
        <w:jc w:val="both"/>
        <w:rPr>
          <w:sz w:val="24"/>
          <w:szCs w:val="24"/>
        </w:rPr>
      </w:pPr>
      <w:r>
        <w:rPr>
          <w:sz w:val="24"/>
          <w:szCs w:val="24"/>
        </w:rPr>
        <w:t>Storing any data electronically on a password protected cloud storage system</w:t>
      </w:r>
    </w:p>
    <w:p w14:paraId="14EE77E7" w14:textId="27B2A97D" w:rsidR="003E3474" w:rsidRPr="00C85A09" w:rsidRDefault="003E3474" w:rsidP="00C85A09">
      <w:pPr>
        <w:pStyle w:val="ListParagraph"/>
        <w:numPr>
          <w:ilvl w:val="0"/>
          <w:numId w:val="5"/>
        </w:numPr>
        <w:jc w:val="both"/>
        <w:rPr>
          <w:sz w:val="24"/>
          <w:szCs w:val="24"/>
        </w:rPr>
      </w:pPr>
      <w:r>
        <w:rPr>
          <w:sz w:val="24"/>
          <w:szCs w:val="24"/>
        </w:rPr>
        <w:t>Storing any physical paperwork (such as original consent forms) in a locked cabinet in a locked office</w:t>
      </w:r>
    </w:p>
    <w:p w14:paraId="1F36E1B8" w14:textId="69AF9A3E" w:rsidR="006E6D0D" w:rsidRPr="00265482" w:rsidRDefault="006E6D0D" w:rsidP="006E6D0D">
      <w:pPr>
        <w:jc w:val="both"/>
        <w:rPr>
          <w:b/>
          <w:sz w:val="24"/>
          <w:szCs w:val="24"/>
        </w:rPr>
      </w:pPr>
      <w:r w:rsidRPr="00265482">
        <w:rPr>
          <w:b/>
          <w:sz w:val="24"/>
          <w:szCs w:val="24"/>
        </w:rPr>
        <w:t xml:space="preserve">What will happen if I don’t want to continue with the </w:t>
      </w:r>
      <w:r w:rsidR="0050176F" w:rsidRPr="00265482">
        <w:rPr>
          <w:b/>
          <w:sz w:val="24"/>
          <w:szCs w:val="24"/>
        </w:rPr>
        <w:t>research study</w:t>
      </w:r>
      <w:r w:rsidRPr="00265482">
        <w:rPr>
          <w:b/>
          <w:sz w:val="24"/>
          <w:szCs w:val="24"/>
        </w:rPr>
        <w:t>?</w:t>
      </w:r>
    </w:p>
    <w:p w14:paraId="177DFFCD" w14:textId="02719CC3" w:rsidR="006E6D0D" w:rsidRPr="00265482" w:rsidRDefault="006E6D0D" w:rsidP="006E6D0D">
      <w:pPr>
        <w:jc w:val="both"/>
        <w:rPr>
          <w:sz w:val="24"/>
          <w:szCs w:val="24"/>
        </w:rPr>
      </w:pPr>
      <w:r w:rsidRPr="00265482">
        <w:rPr>
          <w:sz w:val="24"/>
          <w:szCs w:val="24"/>
        </w:rPr>
        <w:t>You are free to withdraw at any time and do not need to give a reason. If you decide to withdraw, you have two options:</w:t>
      </w:r>
    </w:p>
    <w:p w14:paraId="57CB188A" w14:textId="58CE70A0" w:rsidR="006E6D0D" w:rsidRPr="00265482" w:rsidRDefault="00011B0F" w:rsidP="006E6D0D">
      <w:pPr>
        <w:pStyle w:val="ListParagraph"/>
        <w:numPr>
          <w:ilvl w:val="0"/>
          <w:numId w:val="1"/>
        </w:numPr>
        <w:jc w:val="both"/>
        <w:rPr>
          <w:sz w:val="24"/>
          <w:szCs w:val="24"/>
        </w:rPr>
      </w:pPr>
      <w:r w:rsidRPr="00265482">
        <w:rPr>
          <w:sz w:val="24"/>
          <w:szCs w:val="24"/>
        </w:rPr>
        <w:t>If you withdraw your full consent, we will use your data up to the date on which you withdrew consent. We would not collect any information about you after this date.</w:t>
      </w:r>
    </w:p>
    <w:p w14:paraId="243E199C" w14:textId="7D9571DD" w:rsidR="007531B3" w:rsidRPr="00265482" w:rsidRDefault="006E6D0D" w:rsidP="007531B3">
      <w:pPr>
        <w:pStyle w:val="ListParagraph"/>
        <w:numPr>
          <w:ilvl w:val="0"/>
          <w:numId w:val="1"/>
        </w:numPr>
        <w:jc w:val="both"/>
        <w:rPr>
          <w:sz w:val="24"/>
          <w:szCs w:val="24"/>
        </w:rPr>
      </w:pPr>
      <w:r w:rsidRPr="00265482">
        <w:rPr>
          <w:sz w:val="24"/>
          <w:szCs w:val="24"/>
        </w:rPr>
        <w:t xml:space="preserve">Complete withdrawal from the </w:t>
      </w:r>
      <w:r w:rsidR="0050176F" w:rsidRPr="00265482">
        <w:rPr>
          <w:sz w:val="24"/>
          <w:szCs w:val="24"/>
        </w:rPr>
        <w:t>study</w:t>
      </w:r>
      <w:r w:rsidRPr="00265482">
        <w:rPr>
          <w:sz w:val="24"/>
          <w:szCs w:val="24"/>
        </w:rPr>
        <w:t xml:space="preserve"> with any information you have given destroyed if you wish.</w:t>
      </w:r>
    </w:p>
    <w:p w14:paraId="37CEA2AC" w14:textId="1725E29E" w:rsidR="006E6D0D" w:rsidRPr="00265482" w:rsidRDefault="00365519" w:rsidP="006E6D0D">
      <w:pPr>
        <w:jc w:val="both"/>
        <w:rPr>
          <w:b/>
          <w:sz w:val="24"/>
          <w:szCs w:val="24"/>
        </w:rPr>
      </w:pPr>
      <w:r w:rsidRPr="00265482">
        <w:rPr>
          <w:b/>
          <w:sz w:val="24"/>
          <w:szCs w:val="24"/>
        </w:rPr>
        <w:t>W</w:t>
      </w:r>
      <w:r w:rsidR="006E6D0D" w:rsidRPr="00265482">
        <w:rPr>
          <w:b/>
          <w:sz w:val="24"/>
          <w:szCs w:val="24"/>
        </w:rPr>
        <w:t xml:space="preserve">hat if </w:t>
      </w:r>
      <w:r w:rsidR="00011B0F" w:rsidRPr="00265482">
        <w:rPr>
          <w:b/>
          <w:sz w:val="24"/>
          <w:szCs w:val="24"/>
        </w:rPr>
        <w:t xml:space="preserve">I am unhappy with any aspect of the </w:t>
      </w:r>
      <w:r w:rsidR="0050176F" w:rsidRPr="00265482">
        <w:rPr>
          <w:b/>
          <w:sz w:val="24"/>
          <w:szCs w:val="24"/>
        </w:rPr>
        <w:t>research study</w:t>
      </w:r>
      <w:r w:rsidR="00011B0F" w:rsidRPr="00265482">
        <w:rPr>
          <w:b/>
          <w:sz w:val="24"/>
          <w:szCs w:val="24"/>
        </w:rPr>
        <w:t>?</w:t>
      </w:r>
    </w:p>
    <w:p w14:paraId="529EB3FE" w14:textId="779D2A2A" w:rsidR="006E6D0D" w:rsidRPr="00265482" w:rsidRDefault="006E6D0D" w:rsidP="0097676A">
      <w:pPr>
        <w:jc w:val="both"/>
        <w:rPr>
          <w:sz w:val="24"/>
          <w:szCs w:val="24"/>
        </w:rPr>
      </w:pPr>
      <w:r w:rsidRPr="00265482">
        <w:rPr>
          <w:sz w:val="24"/>
          <w:szCs w:val="24"/>
        </w:rPr>
        <w:t xml:space="preserve">If you have any concerns or complaints about any aspect of this </w:t>
      </w:r>
      <w:r w:rsidR="00AF46F0" w:rsidRPr="00265482">
        <w:rPr>
          <w:sz w:val="24"/>
          <w:szCs w:val="24"/>
        </w:rPr>
        <w:t>project</w:t>
      </w:r>
      <w:r w:rsidRPr="00265482">
        <w:rPr>
          <w:sz w:val="24"/>
          <w:szCs w:val="24"/>
        </w:rPr>
        <w:t xml:space="preserve">, please contact </w:t>
      </w:r>
      <w:r w:rsidR="00873E6A">
        <w:rPr>
          <w:sz w:val="24"/>
          <w:szCs w:val="24"/>
        </w:rPr>
        <w:t>a member of the study team:</w:t>
      </w:r>
    </w:p>
    <w:p w14:paraId="7E252EE0" w14:textId="195D254E" w:rsidR="0050176F" w:rsidRPr="00265482" w:rsidRDefault="0050176F" w:rsidP="00234590">
      <w:pPr>
        <w:jc w:val="both"/>
        <w:rPr>
          <w:sz w:val="24"/>
          <w:szCs w:val="24"/>
        </w:rPr>
      </w:pPr>
      <w:r w:rsidRPr="00265482">
        <w:rPr>
          <w:b/>
          <w:bCs/>
          <w:sz w:val="24"/>
          <w:szCs w:val="24"/>
        </w:rPr>
        <w:lastRenderedPageBreak/>
        <w:t>Dr Jenna Morgan</w:t>
      </w:r>
      <w:r w:rsidRPr="00265482">
        <w:rPr>
          <w:sz w:val="24"/>
          <w:szCs w:val="24"/>
        </w:rPr>
        <w:t xml:space="preserve">, </w:t>
      </w:r>
      <w:r w:rsidR="00873E6A">
        <w:rPr>
          <w:sz w:val="24"/>
          <w:szCs w:val="24"/>
        </w:rPr>
        <w:t xml:space="preserve">NIHR Advanced Fellow in Surgical Oncology, Division of Clinical Medicine, Faculty of Health, </w:t>
      </w:r>
      <w:r w:rsidRPr="00265482">
        <w:rPr>
          <w:sz w:val="24"/>
          <w:szCs w:val="24"/>
        </w:rPr>
        <w:t xml:space="preserve">University of Sheffield Medical School, Beech Hill Road, Sheffield S10 2RX. E-mail: </w:t>
      </w:r>
      <w:hyperlink r:id="rId11" w:history="1">
        <w:r w:rsidRPr="00265482">
          <w:rPr>
            <w:rStyle w:val="Hyperlink"/>
            <w:sz w:val="24"/>
            <w:szCs w:val="24"/>
          </w:rPr>
          <w:t>j.morgan@sheffield.ac.uk</w:t>
        </w:r>
      </w:hyperlink>
      <w:r w:rsidRPr="00265482">
        <w:rPr>
          <w:sz w:val="24"/>
          <w:szCs w:val="24"/>
        </w:rPr>
        <w:t xml:space="preserve"> </w:t>
      </w:r>
    </w:p>
    <w:p w14:paraId="23919A3D" w14:textId="616704FA" w:rsidR="006E6D0D" w:rsidRPr="00265482" w:rsidRDefault="006E6D0D" w:rsidP="006E6D0D">
      <w:pPr>
        <w:jc w:val="both"/>
        <w:rPr>
          <w:sz w:val="24"/>
          <w:szCs w:val="24"/>
        </w:rPr>
      </w:pPr>
      <w:r w:rsidRPr="00265482">
        <w:rPr>
          <w:sz w:val="24"/>
          <w:szCs w:val="24"/>
        </w:rPr>
        <w:t xml:space="preserve">If you remain unhappy and wish to complain formally, you can do this by contacting the </w:t>
      </w:r>
      <w:r w:rsidR="0047591F" w:rsidRPr="00265482">
        <w:rPr>
          <w:sz w:val="24"/>
          <w:szCs w:val="24"/>
        </w:rPr>
        <w:t xml:space="preserve">Sponsors of this </w:t>
      </w:r>
      <w:r w:rsidR="0050176F" w:rsidRPr="00265482">
        <w:rPr>
          <w:sz w:val="24"/>
          <w:szCs w:val="24"/>
        </w:rPr>
        <w:t>study</w:t>
      </w:r>
      <w:r w:rsidR="0047591F" w:rsidRPr="00265482">
        <w:rPr>
          <w:sz w:val="24"/>
          <w:szCs w:val="24"/>
        </w:rPr>
        <w:t>:</w:t>
      </w:r>
    </w:p>
    <w:p w14:paraId="183FCA99" w14:textId="3D68A645" w:rsidR="00836169" w:rsidRDefault="00836169" w:rsidP="00836169">
      <w:pPr>
        <w:jc w:val="both"/>
        <w:rPr>
          <w:sz w:val="24"/>
          <w:szCs w:val="24"/>
        </w:rPr>
      </w:pPr>
      <w:r w:rsidRPr="00EB7075">
        <w:rPr>
          <w:b/>
          <w:bCs/>
          <w:sz w:val="24"/>
          <w:szCs w:val="24"/>
        </w:rPr>
        <w:t>Emma Stoner, Research Development Lead</w:t>
      </w:r>
      <w:r>
        <w:rPr>
          <w:b/>
          <w:bCs/>
          <w:sz w:val="24"/>
          <w:szCs w:val="24"/>
        </w:rPr>
        <w:t>,</w:t>
      </w:r>
      <w:r w:rsidRPr="00EB7075">
        <w:rPr>
          <w:sz w:val="24"/>
          <w:szCs w:val="24"/>
        </w:rPr>
        <w:t xml:space="preserve"> </w:t>
      </w:r>
      <w:r>
        <w:rPr>
          <w:sz w:val="24"/>
          <w:szCs w:val="24"/>
        </w:rPr>
        <w:t>Doncaster &amp; Bassetlaw Teaching Hospitals NHS Foundation</w:t>
      </w:r>
      <w:r w:rsidRPr="00EB7075">
        <w:rPr>
          <w:sz w:val="24"/>
          <w:szCs w:val="24"/>
        </w:rPr>
        <w:t xml:space="preserve"> Trust. E-mail: </w:t>
      </w:r>
      <w:hyperlink r:id="rId12" w:history="1">
        <w:r w:rsidR="00684D25" w:rsidRPr="00033774">
          <w:rPr>
            <w:rStyle w:val="Hyperlink"/>
            <w:sz w:val="24"/>
            <w:szCs w:val="24"/>
          </w:rPr>
          <w:t>e.stoner1@nhs.net</w:t>
        </w:r>
      </w:hyperlink>
      <w:r w:rsidR="00684D25">
        <w:rPr>
          <w:sz w:val="24"/>
          <w:szCs w:val="24"/>
        </w:rPr>
        <w:t xml:space="preserve"> </w:t>
      </w:r>
      <w:r w:rsidRPr="00EB7075">
        <w:rPr>
          <w:sz w:val="24"/>
          <w:szCs w:val="24"/>
        </w:rPr>
        <w:t>Tel: 01302 644429</w:t>
      </w:r>
    </w:p>
    <w:p w14:paraId="3C9514A5" w14:textId="0321C592" w:rsidR="00684D25" w:rsidRPr="00684D25" w:rsidRDefault="00684D25" w:rsidP="00836169">
      <w:pPr>
        <w:jc w:val="both"/>
        <w:rPr>
          <w:bCs/>
          <w:sz w:val="24"/>
          <w:szCs w:val="24"/>
        </w:rPr>
      </w:pPr>
      <w:r>
        <w:rPr>
          <w:bCs/>
          <w:sz w:val="24"/>
          <w:szCs w:val="24"/>
        </w:rPr>
        <w:t>If you would prefer to speak to someone outside of the department, you can contact the Patient Experience Team on 01302 642764</w:t>
      </w:r>
      <w:r w:rsidR="00B541DA">
        <w:rPr>
          <w:bCs/>
          <w:sz w:val="24"/>
          <w:szCs w:val="24"/>
        </w:rPr>
        <w:t xml:space="preserve"> or PALS (Patient Advice and Liaison Service) at</w:t>
      </w:r>
      <w:r>
        <w:rPr>
          <w:bCs/>
          <w:sz w:val="24"/>
          <w:szCs w:val="24"/>
        </w:rPr>
        <w:t xml:space="preserve"> </w:t>
      </w:r>
      <w:hyperlink r:id="rId13" w:history="1">
        <w:r w:rsidRPr="00033774">
          <w:rPr>
            <w:rStyle w:val="Hyperlink"/>
            <w:bCs/>
            <w:sz w:val="24"/>
            <w:szCs w:val="24"/>
          </w:rPr>
          <w:t>dbth.pals.dbh@nhs.net</w:t>
        </w:r>
      </w:hyperlink>
      <w:r>
        <w:rPr>
          <w:bCs/>
          <w:sz w:val="24"/>
          <w:szCs w:val="24"/>
        </w:rPr>
        <w:t xml:space="preserve"> or by written communication to: Patient Advice and Liaison Service, Doncaster Royal Infirmary, Armthorpe Road, Doncaster, DN2 5LT.</w:t>
      </w:r>
    </w:p>
    <w:p w14:paraId="0754C697" w14:textId="75C29602" w:rsidR="00D4473D" w:rsidRPr="00ED525B" w:rsidRDefault="006E6D0D" w:rsidP="00365519">
      <w:pPr>
        <w:jc w:val="both"/>
        <w:rPr>
          <w:sz w:val="24"/>
          <w:szCs w:val="24"/>
        </w:rPr>
      </w:pPr>
      <w:r w:rsidRPr="00265482">
        <w:rPr>
          <w:b/>
          <w:sz w:val="24"/>
          <w:szCs w:val="24"/>
        </w:rPr>
        <w:t xml:space="preserve">Please retain this information leaflet for future reference and thank you for taking the time to consider this </w:t>
      </w:r>
      <w:r w:rsidR="00AF46F0" w:rsidRPr="00265482">
        <w:rPr>
          <w:b/>
          <w:sz w:val="24"/>
          <w:szCs w:val="24"/>
        </w:rPr>
        <w:t>s</w:t>
      </w:r>
      <w:r w:rsidR="0050176F" w:rsidRPr="00265482">
        <w:rPr>
          <w:b/>
          <w:sz w:val="24"/>
          <w:szCs w:val="24"/>
        </w:rPr>
        <w:t>tudy.</w:t>
      </w:r>
    </w:p>
    <w:sectPr w:rsidR="00D4473D" w:rsidRPr="00ED525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A9F49" w14:textId="77777777" w:rsidR="00A3723D" w:rsidRDefault="00A3723D" w:rsidP="00B25880">
      <w:pPr>
        <w:spacing w:after="0" w:line="240" w:lineRule="auto"/>
      </w:pPr>
      <w:r>
        <w:separator/>
      </w:r>
    </w:p>
  </w:endnote>
  <w:endnote w:type="continuationSeparator" w:id="0">
    <w:p w14:paraId="1866D62A" w14:textId="77777777" w:rsidR="00A3723D" w:rsidRDefault="00A3723D" w:rsidP="00B25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OS Blake">
    <w:altName w:val="Calibri"/>
    <w:charset w:val="4D"/>
    <w:family w:val="swiss"/>
    <w:pitch w:val="variable"/>
    <w:sig w:usb0="8000002F" w:usb1="4000004A"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C670C" w14:textId="77777777" w:rsidR="00041400" w:rsidRDefault="000414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35992" w14:textId="2EA93A39" w:rsidR="005871BC" w:rsidRPr="005871BC" w:rsidRDefault="00212F4D" w:rsidP="005871BC">
    <w:pPr>
      <w:pStyle w:val="Footer"/>
      <w:rPr>
        <w:rFonts w:cstheme="minorHAnsi"/>
        <w:sz w:val="21"/>
        <w:szCs w:val="21"/>
      </w:rPr>
    </w:pPr>
    <w:r w:rsidRPr="005871BC">
      <w:rPr>
        <w:rFonts w:cstheme="minorHAnsi"/>
      </w:rPr>
      <w:t>Participant Information Sheet</w:t>
    </w:r>
    <w:r w:rsidR="000A3099" w:rsidRPr="005871BC">
      <w:rPr>
        <w:rFonts w:cstheme="minorHAnsi"/>
      </w:rPr>
      <w:t xml:space="preserve"> (Interviews)</w:t>
    </w:r>
    <w:r w:rsidR="00DC20F9" w:rsidRPr="005871BC">
      <w:rPr>
        <w:rFonts w:cstheme="minorHAnsi"/>
      </w:rPr>
      <w:t xml:space="preserve"> (Version 1</w:t>
    </w:r>
    <w:r w:rsidR="00041400">
      <w:rPr>
        <w:rFonts w:cstheme="minorHAnsi"/>
      </w:rPr>
      <w:t>.1</w:t>
    </w:r>
    <w:r w:rsidR="00DC20F9" w:rsidRPr="005871BC">
      <w:rPr>
        <w:rFonts w:cstheme="minorHAnsi"/>
      </w:rPr>
      <w:t>)</w:t>
    </w:r>
    <w:r w:rsidRPr="005871BC">
      <w:rPr>
        <w:rFonts w:cstheme="minorHAnsi"/>
      </w:rPr>
      <w:t xml:space="preserve">    </w:t>
    </w:r>
    <w:r w:rsidR="005871BC">
      <w:rPr>
        <w:rFonts w:cstheme="minorHAnsi"/>
      </w:rPr>
      <w:t xml:space="preserve">    </w:t>
    </w:r>
    <w:r w:rsidRPr="005871BC">
      <w:rPr>
        <w:rFonts w:cstheme="minorHAnsi"/>
      </w:rPr>
      <w:t xml:space="preserve"> </w:t>
    </w:r>
    <w:r w:rsidR="005871BC" w:rsidRPr="005871BC">
      <w:rPr>
        <w:rFonts w:cstheme="minorHAnsi"/>
        <w:sz w:val="21"/>
        <w:szCs w:val="21"/>
      </w:rPr>
      <w:t xml:space="preserve">IRAS: 334181                     </w:t>
    </w:r>
    <w:r w:rsidR="00913843">
      <w:rPr>
        <w:rFonts w:cstheme="minorHAnsi"/>
        <w:sz w:val="21"/>
        <w:szCs w:val="21"/>
      </w:rPr>
      <w:t>11</w:t>
    </w:r>
    <w:r w:rsidR="00913843" w:rsidRPr="00C85A09">
      <w:rPr>
        <w:rFonts w:cstheme="minorHAnsi"/>
        <w:sz w:val="21"/>
        <w:szCs w:val="21"/>
        <w:vertAlign w:val="superscript"/>
      </w:rPr>
      <w:t>th</w:t>
    </w:r>
    <w:r w:rsidR="00913843">
      <w:rPr>
        <w:rFonts w:cstheme="minorHAnsi"/>
        <w:sz w:val="21"/>
        <w:szCs w:val="21"/>
      </w:rPr>
      <w:t xml:space="preserve"> March</w:t>
    </w:r>
    <w:r w:rsidR="00F302DB">
      <w:rPr>
        <w:rFonts w:cstheme="minorHAnsi"/>
        <w:sz w:val="21"/>
        <w:szCs w:val="21"/>
      </w:rPr>
      <w:t xml:space="preserve"> 2025</w:t>
    </w:r>
  </w:p>
  <w:p w14:paraId="2FD344B3" w14:textId="1F6FEA44" w:rsidR="00B25880" w:rsidRPr="00212F4D" w:rsidRDefault="00B25880" w:rsidP="00876C8A">
    <w:pPr>
      <w:pStyle w:val="Footer"/>
      <w:jc w:val="center"/>
      <w:rPr>
        <w:rFonts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E9F05" w14:textId="77777777" w:rsidR="00041400" w:rsidRDefault="00041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C7B02" w14:textId="77777777" w:rsidR="00A3723D" w:rsidRDefault="00A3723D" w:rsidP="00B25880">
      <w:pPr>
        <w:spacing w:after="0" w:line="240" w:lineRule="auto"/>
      </w:pPr>
      <w:r>
        <w:separator/>
      </w:r>
    </w:p>
  </w:footnote>
  <w:footnote w:type="continuationSeparator" w:id="0">
    <w:p w14:paraId="3B5F4ED4" w14:textId="77777777" w:rsidR="00A3723D" w:rsidRDefault="00A3723D" w:rsidP="00B258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B4A64" w14:textId="77777777" w:rsidR="00041400" w:rsidRDefault="000414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44D68" w14:textId="27B3424A" w:rsidR="000D75EF" w:rsidRDefault="00ED525B" w:rsidP="00876C8A">
    <w:pPr>
      <w:pStyle w:val="Header"/>
    </w:pPr>
    <w:r>
      <w:t xml:space="preserve"> </w:t>
    </w:r>
    <w:r w:rsidR="00F24A25">
      <w:rPr>
        <w:noProof/>
      </w:rPr>
      <w:drawing>
        <wp:inline distT="0" distB="0" distL="0" distR="0" wp14:anchorId="674B393E" wp14:editId="2008D945">
          <wp:extent cx="1705505" cy="517358"/>
          <wp:effectExtent l="0" t="0" r="0" b="3810"/>
          <wp:docPr id="1" name="Picture 1"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sign&#10;&#10;Description automatically generated with low confidence"/>
                  <pic:cNvPicPr/>
                </pic:nvPicPr>
                <pic:blipFill>
                  <a:blip r:embed="rId1"/>
                  <a:stretch>
                    <a:fillRect/>
                  </a:stretch>
                </pic:blipFill>
                <pic:spPr>
                  <a:xfrm>
                    <a:off x="0" y="0"/>
                    <a:ext cx="1755318" cy="532469"/>
                  </a:xfrm>
                  <a:prstGeom prst="rect">
                    <a:avLst/>
                  </a:prstGeom>
                </pic:spPr>
              </pic:pic>
            </a:graphicData>
          </a:graphic>
        </wp:inline>
      </w:drawing>
    </w:r>
    <w:r w:rsidR="00F24A25">
      <w:t xml:space="preserve">                                   </w:t>
    </w:r>
    <w:r w:rsidR="005871BC">
      <w:t xml:space="preserve">                                         [Insert Trust Header]</w:t>
    </w:r>
  </w:p>
  <w:p w14:paraId="3D55C00B" w14:textId="7FC5B486" w:rsidR="00FD2097" w:rsidRDefault="00F24A25" w:rsidP="005871B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6FE5C" w14:textId="77777777" w:rsidR="00041400" w:rsidRDefault="000414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57941"/>
    <w:multiLevelType w:val="hybridMultilevel"/>
    <w:tmpl w:val="0956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980303"/>
    <w:multiLevelType w:val="hybridMultilevel"/>
    <w:tmpl w:val="83FE0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364EB1"/>
    <w:multiLevelType w:val="hybridMultilevel"/>
    <w:tmpl w:val="5FB8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6D323B"/>
    <w:multiLevelType w:val="hybridMultilevel"/>
    <w:tmpl w:val="88DA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126445"/>
    <w:multiLevelType w:val="hybridMultilevel"/>
    <w:tmpl w:val="CB24B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1512076">
    <w:abstractNumId w:val="2"/>
  </w:num>
  <w:num w:numId="2" w16cid:durableId="1435637926">
    <w:abstractNumId w:val="0"/>
  </w:num>
  <w:num w:numId="3" w16cid:durableId="1089888724">
    <w:abstractNumId w:val="3"/>
  </w:num>
  <w:num w:numId="4" w16cid:durableId="1358117813">
    <w:abstractNumId w:val="1"/>
  </w:num>
  <w:num w:numId="5" w16cid:durableId="4965028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NDMxMzO0NDU0NzJX0lEKTi0uzszPAykwrAUAaxk0jCwAAAA="/>
  </w:docVars>
  <w:rsids>
    <w:rsidRoot w:val="003B302B"/>
    <w:rsid w:val="00007E2E"/>
    <w:rsid w:val="00011022"/>
    <w:rsid w:val="00011B0F"/>
    <w:rsid w:val="00015344"/>
    <w:rsid w:val="000157D8"/>
    <w:rsid w:val="0003396C"/>
    <w:rsid w:val="00041400"/>
    <w:rsid w:val="000440DC"/>
    <w:rsid w:val="00047CA4"/>
    <w:rsid w:val="00052C49"/>
    <w:rsid w:val="0005478D"/>
    <w:rsid w:val="00065FB9"/>
    <w:rsid w:val="0006630B"/>
    <w:rsid w:val="00071A45"/>
    <w:rsid w:val="0007466A"/>
    <w:rsid w:val="0007627F"/>
    <w:rsid w:val="00076460"/>
    <w:rsid w:val="00084F8B"/>
    <w:rsid w:val="000852ED"/>
    <w:rsid w:val="00087D31"/>
    <w:rsid w:val="0009557F"/>
    <w:rsid w:val="000A1FBA"/>
    <w:rsid w:val="000A3099"/>
    <w:rsid w:val="000B20CF"/>
    <w:rsid w:val="000B6388"/>
    <w:rsid w:val="000B7C42"/>
    <w:rsid w:val="000D1990"/>
    <w:rsid w:val="000D75EF"/>
    <w:rsid w:val="000D78DF"/>
    <w:rsid w:val="000E158E"/>
    <w:rsid w:val="000E566E"/>
    <w:rsid w:val="00100D21"/>
    <w:rsid w:val="00101582"/>
    <w:rsid w:val="001028AA"/>
    <w:rsid w:val="001063E4"/>
    <w:rsid w:val="0011042E"/>
    <w:rsid w:val="001116CF"/>
    <w:rsid w:val="00111B62"/>
    <w:rsid w:val="0012205D"/>
    <w:rsid w:val="0012222E"/>
    <w:rsid w:val="001238B8"/>
    <w:rsid w:val="00131CF8"/>
    <w:rsid w:val="00135456"/>
    <w:rsid w:val="0014431B"/>
    <w:rsid w:val="001444EE"/>
    <w:rsid w:val="00151201"/>
    <w:rsid w:val="001555B7"/>
    <w:rsid w:val="00156236"/>
    <w:rsid w:val="001652A9"/>
    <w:rsid w:val="00166DAD"/>
    <w:rsid w:val="001823B9"/>
    <w:rsid w:val="001846BD"/>
    <w:rsid w:val="0018555B"/>
    <w:rsid w:val="0018727C"/>
    <w:rsid w:val="00192164"/>
    <w:rsid w:val="00192230"/>
    <w:rsid w:val="00192A5E"/>
    <w:rsid w:val="001A523D"/>
    <w:rsid w:val="001A6F02"/>
    <w:rsid w:val="001A7EEF"/>
    <w:rsid w:val="001B2072"/>
    <w:rsid w:val="001B25AD"/>
    <w:rsid w:val="001B36E9"/>
    <w:rsid w:val="001B44C9"/>
    <w:rsid w:val="001C15F6"/>
    <w:rsid w:val="001C4411"/>
    <w:rsid w:val="001C4A51"/>
    <w:rsid w:val="001C5E8E"/>
    <w:rsid w:val="001D2E7B"/>
    <w:rsid w:val="001D2EC2"/>
    <w:rsid w:val="001E312F"/>
    <w:rsid w:val="001E4F33"/>
    <w:rsid w:val="001E6DD8"/>
    <w:rsid w:val="001E7868"/>
    <w:rsid w:val="001F1810"/>
    <w:rsid w:val="001F2FB4"/>
    <w:rsid w:val="001F69C9"/>
    <w:rsid w:val="00200589"/>
    <w:rsid w:val="00203D32"/>
    <w:rsid w:val="00212D06"/>
    <w:rsid w:val="00212F4D"/>
    <w:rsid w:val="002147D1"/>
    <w:rsid w:val="00221029"/>
    <w:rsid w:val="00224E18"/>
    <w:rsid w:val="00231C3F"/>
    <w:rsid w:val="00232242"/>
    <w:rsid w:val="00232773"/>
    <w:rsid w:val="002337FC"/>
    <w:rsid w:val="00233C2F"/>
    <w:rsid w:val="00234590"/>
    <w:rsid w:val="002347CB"/>
    <w:rsid w:val="00240703"/>
    <w:rsid w:val="0024528E"/>
    <w:rsid w:val="00245C34"/>
    <w:rsid w:val="002530B9"/>
    <w:rsid w:val="00255631"/>
    <w:rsid w:val="00255B18"/>
    <w:rsid w:val="002651F5"/>
    <w:rsid w:val="00265482"/>
    <w:rsid w:val="00270DC4"/>
    <w:rsid w:val="002763F4"/>
    <w:rsid w:val="00277952"/>
    <w:rsid w:val="00281977"/>
    <w:rsid w:val="00285404"/>
    <w:rsid w:val="00287F1A"/>
    <w:rsid w:val="002A451A"/>
    <w:rsid w:val="002A5884"/>
    <w:rsid w:val="002A7AD9"/>
    <w:rsid w:val="002B25DC"/>
    <w:rsid w:val="002B483B"/>
    <w:rsid w:val="002B4B63"/>
    <w:rsid w:val="002B542C"/>
    <w:rsid w:val="002C2072"/>
    <w:rsid w:val="002C3AC2"/>
    <w:rsid w:val="002C5F73"/>
    <w:rsid w:val="002D14AE"/>
    <w:rsid w:val="002D3097"/>
    <w:rsid w:val="002E013A"/>
    <w:rsid w:val="002E027A"/>
    <w:rsid w:val="002E2380"/>
    <w:rsid w:val="002F1992"/>
    <w:rsid w:val="002F661C"/>
    <w:rsid w:val="002F7C40"/>
    <w:rsid w:val="00302A32"/>
    <w:rsid w:val="00312CCE"/>
    <w:rsid w:val="003162B1"/>
    <w:rsid w:val="0031652A"/>
    <w:rsid w:val="003213C8"/>
    <w:rsid w:val="0032419B"/>
    <w:rsid w:val="00325001"/>
    <w:rsid w:val="00325518"/>
    <w:rsid w:val="00327639"/>
    <w:rsid w:val="00332DD4"/>
    <w:rsid w:val="003339B5"/>
    <w:rsid w:val="0033516B"/>
    <w:rsid w:val="00335E7A"/>
    <w:rsid w:val="00336E54"/>
    <w:rsid w:val="00341A53"/>
    <w:rsid w:val="003440AA"/>
    <w:rsid w:val="003442FA"/>
    <w:rsid w:val="003455BD"/>
    <w:rsid w:val="00347BE0"/>
    <w:rsid w:val="00352B79"/>
    <w:rsid w:val="00355AE0"/>
    <w:rsid w:val="003621EC"/>
    <w:rsid w:val="003654E7"/>
    <w:rsid w:val="00365519"/>
    <w:rsid w:val="00365F45"/>
    <w:rsid w:val="00367B0B"/>
    <w:rsid w:val="003774D7"/>
    <w:rsid w:val="00386E75"/>
    <w:rsid w:val="003901EB"/>
    <w:rsid w:val="003922B7"/>
    <w:rsid w:val="003930E4"/>
    <w:rsid w:val="00394E83"/>
    <w:rsid w:val="00396704"/>
    <w:rsid w:val="00396C38"/>
    <w:rsid w:val="003B0FCF"/>
    <w:rsid w:val="003B302B"/>
    <w:rsid w:val="003B3146"/>
    <w:rsid w:val="003C7053"/>
    <w:rsid w:val="003D6CB4"/>
    <w:rsid w:val="003D7D9F"/>
    <w:rsid w:val="003E3474"/>
    <w:rsid w:val="003E3CEF"/>
    <w:rsid w:val="003E40D2"/>
    <w:rsid w:val="003F151B"/>
    <w:rsid w:val="003F18B9"/>
    <w:rsid w:val="003F2E5E"/>
    <w:rsid w:val="003F3321"/>
    <w:rsid w:val="003F3B6E"/>
    <w:rsid w:val="003F72EE"/>
    <w:rsid w:val="0040279A"/>
    <w:rsid w:val="00410F32"/>
    <w:rsid w:val="00414691"/>
    <w:rsid w:val="0041588C"/>
    <w:rsid w:val="00416495"/>
    <w:rsid w:val="00417163"/>
    <w:rsid w:val="00423EE0"/>
    <w:rsid w:val="00425860"/>
    <w:rsid w:val="0043108B"/>
    <w:rsid w:val="00442178"/>
    <w:rsid w:val="00444D16"/>
    <w:rsid w:val="0045235B"/>
    <w:rsid w:val="00455F6C"/>
    <w:rsid w:val="00461315"/>
    <w:rsid w:val="00463891"/>
    <w:rsid w:val="00464A74"/>
    <w:rsid w:val="00466728"/>
    <w:rsid w:val="00470C66"/>
    <w:rsid w:val="004719C5"/>
    <w:rsid w:val="0047591F"/>
    <w:rsid w:val="0048173A"/>
    <w:rsid w:val="00484737"/>
    <w:rsid w:val="004918E6"/>
    <w:rsid w:val="00497579"/>
    <w:rsid w:val="004A337E"/>
    <w:rsid w:val="004A5E2A"/>
    <w:rsid w:val="004B4439"/>
    <w:rsid w:val="004B66B7"/>
    <w:rsid w:val="004D00FB"/>
    <w:rsid w:val="004D3E6F"/>
    <w:rsid w:val="004D49FD"/>
    <w:rsid w:val="004D4EAB"/>
    <w:rsid w:val="004D5BE7"/>
    <w:rsid w:val="004D7651"/>
    <w:rsid w:val="004E173F"/>
    <w:rsid w:val="004E44D0"/>
    <w:rsid w:val="004E5BE7"/>
    <w:rsid w:val="004E6841"/>
    <w:rsid w:val="004E78AD"/>
    <w:rsid w:val="004F126C"/>
    <w:rsid w:val="004F1BC0"/>
    <w:rsid w:val="004F38C4"/>
    <w:rsid w:val="004F3F8B"/>
    <w:rsid w:val="004F4451"/>
    <w:rsid w:val="004F6A42"/>
    <w:rsid w:val="004F771A"/>
    <w:rsid w:val="005005C6"/>
    <w:rsid w:val="0050176F"/>
    <w:rsid w:val="005043E4"/>
    <w:rsid w:val="00507BD2"/>
    <w:rsid w:val="005118E5"/>
    <w:rsid w:val="00514924"/>
    <w:rsid w:val="00524991"/>
    <w:rsid w:val="00526E81"/>
    <w:rsid w:val="00526EB2"/>
    <w:rsid w:val="00537E37"/>
    <w:rsid w:val="00542104"/>
    <w:rsid w:val="0054678C"/>
    <w:rsid w:val="00554262"/>
    <w:rsid w:val="0056623A"/>
    <w:rsid w:val="00571231"/>
    <w:rsid w:val="0057546E"/>
    <w:rsid w:val="0058101B"/>
    <w:rsid w:val="00581370"/>
    <w:rsid w:val="0058592C"/>
    <w:rsid w:val="005871BC"/>
    <w:rsid w:val="00590E7B"/>
    <w:rsid w:val="00595595"/>
    <w:rsid w:val="00596692"/>
    <w:rsid w:val="005A15BC"/>
    <w:rsid w:val="005A3D9F"/>
    <w:rsid w:val="005A79A3"/>
    <w:rsid w:val="005B0003"/>
    <w:rsid w:val="005B5D2B"/>
    <w:rsid w:val="005C0464"/>
    <w:rsid w:val="005C2DD6"/>
    <w:rsid w:val="005D12A6"/>
    <w:rsid w:val="005D44CB"/>
    <w:rsid w:val="005D638D"/>
    <w:rsid w:val="005E1543"/>
    <w:rsid w:val="005F1358"/>
    <w:rsid w:val="005F1DB8"/>
    <w:rsid w:val="005F6DD8"/>
    <w:rsid w:val="006000A4"/>
    <w:rsid w:val="00611625"/>
    <w:rsid w:val="00647338"/>
    <w:rsid w:val="006515FE"/>
    <w:rsid w:val="00652CA6"/>
    <w:rsid w:val="00684D25"/>
    <w:rsid w:val="00687234"/>
    <w:rsid w:val="00692616"/>
    <w:rsid w:val="006937BF"/>
    <w:rsid w:val="00695FBD"/>
    <w:rsid w:val="00696826"/>
    <w:rsid w:val="006A17AA"/>
    <w:rsid w:val="006A2DD8"/>
    <w:rsid w:val="006B6F6A"/>
    <w:rsid w:val="006B70F7"/>
    <w:rsid w:val="006C0E65"/>
    <w:rsid w:val="006D1B59"/>
    <w:rsid w:val="006D2BBE"/>
    <w:rsid w:val="006E45E2"/>
    <w:rsid w:val="006E4C24"/>
    <w:rsid w:val="006E4F32"/>
    <w:rsid w:val="006E6D0D"/>
    <w:rsid w:val="006E6D14"/>
    <w:rsid w:val="006F2537"/>
    <w:rsid w:val="006F3A72"/>
    <w:rsid w:val="006F46D1"/>
    <w:rsid w:val="00700858"/>
    <w:rsid w:val="0070131C"/>
    <w:rsid w:val="00704F42"/>
    <w:rsid w:val="00717839"/>
    <w:rsid w:val="00734FFE"/>
    <w:rsid w:val="007531B3"/>
    <w:rsid w:val="007565FD"/>
    <w:rsid w:val="0076604D"/>
    <w:rsid w:val="007666E9"/>
    <w:rsid w:val="00781429"/>
    <w:rsid w:val="00782E4D"/>
    <w:rsid w:val="007A26AB"/>
    <w:rsid w:val="007A684C"/>
    <w:rsid w:val="007B3398"/>
    <w:rsid w:val="007B59FC"/>
    <w:rsid w:val="007C2474"/>
    <w:rsid w:val="007C53D3"/>
    <w:rsid w:val="007F0C48"/>
    <w:rsid w:val="007F5DE7"/>
    <w:rsid w:val="007F6255"/>
    <w:rsid w:val="007F7854"/>
    <w:rsid w:val="00807543"/>
    <w:rsid w:val="008163C9"/>
    <w:rsid w:val="0082039C"/>
    <w:rsid w:val="00821B6F"/>
    <w:rsid w:val="0082320C"/>
    <w:rsid w:val="00823265"/>
    <w:rsid w:val="00825154"/>
    <w:rsid w:val="008327B0"/>
    <w:rsid w:val="0083335D"/>
    <w:rsid w:val="00836169"/>
    <w:rsid w:val="00837A38"/>
    <w:rsid w:val="00853703"/>
    <w:rsid w:val="00854EFA"/>
    <w:rsid w:val="00870678"/>
    <w:rsid w:val="00873E6A"/>
    <w:rsid w:val="00876C8A"/>
    <w:rsid w:val="00891A97"/>
    <w:rsid w:val="008957B1"/>
    <w:rsid w:val="008A27A0"/>
    <w:rsid w:val="008A636D"/>
    <w:rsid w:val="008B48F5"/>
    <w:rsid w:val="008C49F8"/>
    <w:rsid w:val="008D123B"/>
    <w:rsid w:val="008D6DA9"/>
    <w:rsid w:val="008E2CF8"/>
    <w:rsid w:val="008E4A11"/>
    <w:rsid w:val="008E7AE4"/>
    <w:rsid w:val="008F3DFA"/>
    <w:rsid w:val="009015F4"/>
    <w:rsid w:val="00901E0F"/>
    <w:rsid w:val="00904468"/>
    <w:rsid w:val="00913843"/>
    <w:rsid w:val="00916607"/>
    <w:rsid w:val="009227C8"/>
    <w:rsid w:val="00945FD3"/>
    <w:rsid w:val="009535B5"/>
    <w:rsid w:val="0096045C"/>
    <w:rsid w:val="00970DB1"/>
    <w:rsid w:val="0097676A"/>
    <w:rsid w:val="00976D0A"/>
    <w:rsid w:val="00983867"/>
    <w:rsid w:val="00984852"/>
    <w:rsid w:val="0098635E"/>
    <w:rsid w:val="00995AEE"/>
    <w:rsid w:val="00997802"/>
    <w:rsid w:val="00997C34"/>
    <w:rsid w:val="009B3FAE"/>
    <w:rsid w:val="009B66F7"/>
    <w:rsid w:val="009B711A"/>
    <w:rsid w:val="009C0A97"/>
    <w:rsid w:val="009C3E47"/>
    <w:rsid w:val="009C7C42"/>
    <w:rsid w:val="009D0E44"/>
    <w:rsid w:val="009D4ED0"/>
    <w:rsid w:val="009F033D"/>
    <w:rsid w:val="009F1675"/>
    <w:rsid w:val="009F6EAD"/>
    <w:rsid w:val="00A00E8A"/>
    <w:rsid w:val="00A05797"/>
    <w:rsid w:val="00A113B0"/>
    <w:rsid w:val="00A16134"/>
    <w:rsid w:val="00A16CFF"/>
    <w:rsid w:val="00A16F46"/>
    <w:rsid w:val="00A23620"/>
    <w:rsid w:val="00A3186C"/>
    <w:rsid w:val="00A3723D"/>
    <w:rsid w:val="00A4247A"/>
    <w:rsid w:val="00A52064"/>
    <w:rsid w:val="00A55BA8"/>
    <w:rsid w:val="00A56E30"/>
    <w:rsid w:val="00A723DB"/>
    <w:rsid w:val="00A92750"/>
    <w:rsid w:val="00A9730E"/>
    <w:rsid w:val="00AC1A3E"/>
    <w:rsid w:val="00AC2081"/>
    <w:rsid w:val="00AC7783"/>
    <w:rsid w:val="00AE412F"/>
    <w:rsid w:val="00AF0E10"/>
    <w:rsid w:val="00AF206A"/>
    <w:rsid w:val="00AF3F15"/>
    <w:rsid w:val="00AF46F0"/>
    <w:rsid w:val="00AF6028"/>
    <w:rsid w:val="00B0053E"/>
    <w:rsid w:val="00B035DA"/>
    <w:rsid w:val="00B04C4C"/>
    <w:rsid w:val="00B05AD0"/>
    <w:rsid w:val="00B16B8E"/>
    <w:rsid w:val="00B17DD6"/>
    <w:rsid w:val="00B23368"/>
    <w:rsid w:val="00B25880"/>
    <w:rsid w:val="00B26322"/>
    <w:rsid w:val="00B275F0"/>
    <w:rsid w:val="00B40FA5"/>
    <w:rsid w:val="00B541DA"/>
    <w:rsid w:val="00B61F85"/>
    <w:rsid w:val="00B7297C"/>
    <w:rsid w:val="00B73414"/>
    <w:rsid w:val="00B73FC4"/>
    <w:rsid w:val="00B90C0B"/>
    <w:rsid w:val="00B91B3D"/>
    <w:rsid w:val="00B93071"/>
    <w:rsid w:val="00BA4976"/>
    <w:rsid w:val="00BA6ECB"/>
    <w:rsid w:val="00BB12ED"/>
    <w:rsid w:val="00BB35B3"/>
    <w:rsid w:val="00BB38CE"/>
    <w:rsid w:val="00BB7770"/>
    <w:rsid w:val="00BC26F4"/>
    <w:rsid w:val="00BC49CE"/>
    <w:rsid w:val="00BD07B0"/>
    <w:rsid w:val="00BD2C1C"/>
    <w:rsid w:val="00BE6453"/>
    <w:rsid w:val="00BF7202"/>
    <w:rsid w:val="00C31A88"/>
    <w:rsid w:val="00C37A49"/>
    <w:rsid w:val="00C44353"/>
    <w:rsid w:val="00C47E32"/>
    <w:rsid w:val="00C54951"/>
    <w:rsid w:val="00C57077"/>
    <w:rsid w:val="00C601B6"/>
    <w:rsid w:val="00C6050E"/>
    <w:rsid w:val="00C624E0"/>
    <w:rsid w:val="00C62657"/>
    <w:rsid w:val="00C63943"/>
    <w:rsid w:val="00C66E5C"/>
    <w:rsid w:val="00C6723E"/>
    <w:rsid w:val="00C75283"/>
    <w:rsid w:val="00C85A09"/>
    <w:rsid w:val="00C8655F"/>
    <w:rsid w:val="00C91D97"/>
    <w:rsid w:val="00CA1698"/>
    <w:rsid w:val="00CB1D84"/>
    <w:rsid w:val="00CB2081"/>
    <w:rsid w:val="00CB26CF"/>
    <w:rsid w:val="00CB6A54"/>
    <w:rsid w:val="00CC10C4"/>
    <w:rsid w:val="00CC5B56"/>
    <w:rsid w:val="00CD15CE"/>
    <w:rsid w:val="00CD419A"/>
    <w:rsid w:val="00CE4482"/>
    <w:rsid w:val="00D0079F"/>
    <w:rsid w:val="00D01F47"/>
    <w:rsid w:val="00D04961"/>
    <w:rsid w:val="00D0696D"/>
    <w:rsid w:val="00D0742F"/>
    <w:rsid w:val="00D07889"/>
    <w:rsid w:val="00D105CD"/>
    <w:rsid w:val="00D13B51"/>
    <w:rsid w:val="00D13E0D"/>
    <w:rsid w:val="00D20FAD"/>
    <w:rsid w:val="00D214B5"/>
    <w:rsid w:val="00D415C4"/>
    <w:rsid w:val="00D4473D"/>
    <w:rsid w:val="00D52B6C"/>
    <w:rsid w:val="00D53100"/>
    <w:rsid w:val="00D547A2"/>
    <w:rsid w:val="00D61559"/>
    <w:rsid w:val="00D61F71"/>
    <w:rsid w:val="00D749AF"/>
    <w:rsid w:val="00D76AD5"/>
    <w:rsid w:val="00D77855"/>
    <w:rsid w:val="00D81BA2"/>
    <w:rsid w:val="00D90A16"/>
    <w:rsid w:val="00D94648"/>
    <w:rsid w:val="00D9724A"/>
    <w:rsid w:val="00DA3A29"/>
    <w:rsid w:val="00DA5C3B"/>
    <w:rsid w:val="00DB0EE2"/>
    <w:rsid w:val="00DC173C"/>
    <w:rsid w:val="00DC20F9"/>
    <w:rsid w:val="00DD31AA"/>
    <w:rsid w:val="00DD3537"/>
    <w:rsid w:val="00DD4304"/>
    <w:rsid w:val="00DD73AD"/>
    <w:rsid w:val="00DF3F03"/>
    <w:rsid w:val="00DF45BC"/>
    <w:rsid w:val="00DF4EC7"/>
    <w:rsid w:val="00E11D6E"/>
    <w:rsid w:val="00E16CF0"/>
    <w:rsid w:val="00E202F1"/>
    <w:rsid w:val="00E24F4F"/>
    <w:rsid w:val="00E2568F"/>
    <w:rsid w:val="00E30F53"/>
    <w:rsid w:val="00E4442C"/>
    <w:rsid w:val="00E46391"/>
    <w:rsid w:val="00E50596"/>
    <w:rsid w:val="00E53D41"/>
    <w:rsid w:val="00E54CE9"/>
    <w:rsid w:val="00E7503D"/>
    <w:rsid w:val="00E93700"/>
    <w:rsid w:val="00E96224"/>
    <w:rsid w:val="00E97FCD"/>
    <w:rsid w:val="00EB44FD"/>
    <w:rsid w:val="00EB5438"/>
    <w:rsid w:val="00EB567E"/>
    <w:rsid w:val="00EB5F6B"/>
    <w:rsid w:val="00EB7151"/>
    <w:rsid w:val="00EC1D09"/>
    <w:rsid w:val="00ED12BC"/>
    <w:rsid w:val="00ED525B"/>
    <w:rsid w:val="00EE7BE2"/>
    <w:rsid w:val="00EF253E"/>
    <w:rsid w:val="00EF294A"/>
    <w:rsid w:val="00EF5216"/>
    <w:rsid w:val="00EF6454"/>
    <w:rsid w:val="00EF6488"/>
    <w:rsid w:val="00EF6FD2"/>
    <w:rsid w:val="00F03401"/>
    <w:rsid w:val="00F07332"/>
    <w:rsid w:val="00F145FB"/>
    <w:rsid w:val="00F15EFA"/>
    <w:rsid w:val="00F20CD7"/>
    <w:rsid w:val="00F24A25"/>
    <w:rsid w:val="00F302DB"/>
    <w:rsid w:val="00F32C4D"/>
    <w:rsid w:val="00F333D0"/>
    <w:rsid w:val="00F341FD"/>
    <w:rsid w:val="00F37A60"/>
    <w:rsid w:val="00F42522"/>
    <w:rsid w:val="00F43FF4"/>
    <w:rsid w:val="00F518D6"/>
    <w:rsid w:val="00F5208E"/>
    <w:rsid w:val="00F53377"/>
    <w:rsid w:val="00F578A9"/>
    <w:rsid w:val="00F611CA"/>
    <w:rsid w:val="00F61294"/>
    <w:rsid w:val="00F667AA"/>
    <w:rsid w:val="00F67A4B"/>
    <w:rsid w:val="00F74D64"/>
    <w:rsid w:val="00F77818"/>
    <w:rsid w:val="00F918BB"/>
    <w:rsid w:val="00F97698"/>
    <w:rsid w:val="00FA7F48"/>
    <w:rsid w:val="00FB5CCD"/>
    <w:rsid w:val="00FC4704"/>
    <w:rsid w:val="00FC5614"/>
    <w:rsid w:val="00FD0AC3"/>
    <w:rsid w:val="00FD1021"/>
    <w:rsid w:val="00FD2097"/>
    <w:rsid w:val="00FD2ACF"/>
    <w:rsid w:val="00FE174B"/>
    <w:rsid w:val="00FF2BE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90F081"/>
  <w15:docId w15:val="{D0D5BE9A-72C5-FB48-A444-0D199BA5B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UOS Blake" w:eastAsiaTheme="minorHAnsi" w:hAnsi="TUOS Blake"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02B"/>
    <w:rPr>
      <w:rFonts w:asciiTheme="minorHAnsi" w:hAnsiTheme="minorHAnsi"/>
    </w:rPr>
  </w:style>
  <w:style w:type="paragraph" w:styleId="Heading2">
    <w:name w:val="heading 2"/>
    <w:basedOn w:val="Normal"/>
    <w:next w:val="Normal"/>
    <w:link w:val="Heading2Char"/>
    <w:uiPriority w:val="9"/>
    <w:unhideWhenUsed/>
    <w:qFormat/>
    <w:rsid w:val="003B302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302B"/>
    <w:pPr>
      <w:ind w:left="720"/>
      <w:contextualSpacing/>
    </w:pPr>
  </w:style>
  <w:style w:type="character" w:customStyle="1" w:styleId="Heading2Char">
    <w:name w:val="Heading 2 Char"/>
    <w:basedOn w:val="DefaultParagraphFont"/>
    <w:link w:val="Heading2"/>
    <w:uiPriority w:val="9"/>
    <w:rsid w:val="003B302B"/>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6E6D0D"/>
    <w:rPr>
      <w:sz w:val="18"/>
      <w:szCs w:val="18"/>
    </w:rPr>
  </w:style>
  <w:style w:type="paragraph" w:styleId="CommentText">
    <w:name w:val="annotation text"/>
    <w:basedOn w:val="Normal"/>
    <w:link w:val="CommentTextChar"/>
    <w:uiPriority w:val="99"/>
    <w:semiHidden/>
    <w:unhideWhenUsed/>
    <w:rsid w:val="006E6D0D"/>
    <w:pPr>
      <w:spacing w:line="240" w:lineRule="auto"/>
    </w:pPr>
    <w:rPr>
      <w:sz w:val="24"/>
      <w:szCs w:val="24"/>
    </w:rPr>
  </w:style>
  <w:style w:type="character" w:customStyle="1" w:styleId="CommentTextChar">
    <w:name w:val="Comment Text Char"/>
    <w:basedOn w:val="DefaultParagraphFont"/>
    <w:link w:val="CommentText"/>
    <w:uiPriority w:val="99"/>
    <w:semiHidden/>
    <w:rsid w:val="006E6D0D"/>
    <w:rPr>
      <w:rFonts w:asciiTheme="minorHAnsi" w:hAnsiTheme="minorHAnsi"/>
      <w:sz w:val="24"/>
      <w:szCs w:val="24"/>
    </w:rPr>
  </w:style>
  <w:style w:type="paragraph" w:styleId="BalloonText">
    <w:name w:val="Balloon Text"/>
    <w:basedOn w:val="Normal"/>
    <w:link w:val="BalloonTextChar"/>
    <w:uiPriority w:val="99"/>
    <w:semiHidden/>
    <w:unhideWhenUsed/>
    <w:rsid w:val="006E6D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0D"/>
    <w:rPr>
      <w:rFonts w:ascii="Segoe UI" w:hAnsi="Segoe UI" w:cs="Segoe UI"/>
      <w:sz w:val="18"/>
      <w:szCs w:val="18"/>
    </w:rPr>
  </w:style>
  <w:style w:type="paragraph" w:styleId="Header">
    <w:name w:val="header"/>
    <w:basedOn w:val="Normal"/>
    <w:link w:val="HeaderChar"/>
    <w:uiPriority w:val="99"/>
    <w:unhideWhenUsed/>
    <w:rsid w:val="00B258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880"/>
    <w:rPr>
      <w:rFonts w:asciiTheme="minorHAnsi" w:hAnsiTheme="minorHAnsi"/>
    </w:rPr>
  </w:style>
  <w:style w:type="paragraph" w:styleId="Footer">
    <w:name w:val="footer"/>
    <w:basedOn w:val="Normal"/>
    <w:link w:val="FooterChar"/>
    <w:uiPriority w:val="99"/>
    <w:unhideWhenUsed/>
    <w:rsid w:val="00B258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880"/>
    <w:rPr>
      <w:rFonts w:asciiTheme="minorHAnsi" w:hAnsiTheme="minorHAnsi"/>
    </w:rPr>
  </w:style>
  <w:style w:type="paragraph" w:styleId="CommentSubject">
    <w:name w:val="annotation subject"/>
    <w:basedOn w:val="CommentText"/>
    <w:next w:val="CommentText"/>
    <w:link w:val="CommentSubjectChar"/>
    <w:uiPriority w:val="99"/>
    <w:semiHidden/>
    <w:unhideWhenUsed/>
    <w:rsid w:val="004F6A42"/>
    <w:rPr>
      <w:b/>
      <w:bCs/>
      <w:sz w:val="20"/>
      <w:szCs w:val="20"/>
    </w:rPr>
  </w:style>
  <w:style w:type="character" w:customStyle="1" w:styleId="CommentSubjectChar">
    <w:name w:val="Comment Subject Char"/>
    <w:basedOn w:val="CommentTextChar"/>
    <w:link w:val="CommentSubject"/>
    <w:uiPriority w:val="99"/>
    <w:semiHidden/>
    <w:rsid w:val="004F6A42"/>
    <w:rPr>
      <w:rFonts w:asciiTheme="minorHAnsi" w:hAnsiTheme="minorHAnsi"/>
      <w:b/>
      <w:bCs/>
      <w:sz w:val="20"/>
      <w:szCs w:val="20"/>
    </w:rPr>
  </w:style>
  <w:style w:type="paragraph" w:styleId="Revision">
    <w:name w:val="Revision"/>
    <w:hidden/>
    <w:uiPriority w:val="99"/>
    <w:semiHidden/>
    <w:rsid w:val="009C0A97"/>
    <w:pPr>
      <w:spacing w:after="0" w:line="240" w:lineRule="auto"/>
    </w:pPr>
    <w:rPr>
      <w:rFonts w:asciiTheme="minorHAnsi" w:hAnsiTheme="minorHAnsi"/>
    </w:rPr>
  </w:style>
  <w:style w:type="character" w:styleId="Hyperlink">
    <w:name w:val="Hyperlink"/>
    <w:basedOn w:val="DefaultParagraphFont"/>
    <w:uiPriority w:val="99"/>
    <w:unhideWhenUsed/>
    <w:rsid w:val="00837A38"/>
    <w:rPr>
      <w:color w:val="0000FF" w:themeColor="hyperlink"/>
      <w:u w:val="single"/>
    </w:rPr>
  </w:style>
  <w:style w:type="character" w:customStyle="1" w:styleId="UnresolvedMention1">
    <w:name w:val="Unresolved Mention1"/>
    <w:basedOn w:val="DefaultParagraphFont"/>
    <w:uiPriority w:val="99"/>
    <w:semiHidden/>
    <w:unhideWhenUsed/>
    <w:rsid w:val="00837A38"/>
    <w:rPr>
      <w:color w:val="605E5C"/>
      <w:shd w:val="clear" w:color="auto" w:fill="E1DFDD"/>
    </w:rPr>
  </w:style>
  <w:style w:type="character" w:customStyle="1" w:styleId="UnresolvedMention2">
    <w:name w:val="Unresolved Mention2"/>
    <w:basedOn w:val="DefaultParagraphFont"/>
    <w:uiPriority w:val="99"/>
    <w:semiHidden/>
    <w:unhideWhenUsed/>
    <w:rsid w:val="00D547A2"/>
    <w:rPr>
      <w:color w:val="605E5C"/>
      <w:shd w:val="clear" w:color="auto" w:fill="E1DFDD"/>
    </w:rPr>
  </w:style>
  <w:style w:type="paragraph" w:styleId="Title">
    <w:name w:val="Title"/>
    <w:basedOn w:val="Normal"/>
    <w:next w:val="Normal"/>
    <w:link w:val="TitleChar"/>
    <w:uiPriority w:val="10"/>
    <w:qFormat/>
    <w:rsid w:val="001B36E9"/>
    <w:pPr>
      <w:pBdr>
        <w:bottom w:val="single" w:sz="8" w:space="4" w:color="4F81BD" w:themeColor="accent1"/>
      </w:pBdr>
      <w:spacing w:after="300" w:line="240" w:lineRule="auto"/>
      <w:contextualSpacing/>
      <w:jc w:val="both"/>
    </w:pPr>
    <w:rPr>
      <w:rFonts w:ascii="TUOS Blake" w:eastAsiaTheme="majorEastAsia" w:hAnsi="TUOS Blake" w:cstheme="majorBidi"/>
      <w:color w:val="17365D" w:themeColor="text2" w:themeShade="BF"/>
      <w:spacing w:val="5"/>
      <w:kern w:val="28"/>
      <w:sz w:val="24"/>
      <w:szCs w:val="24"/>
    </w:rPr>
  </w:style>
  <w:style w:type="character" w:customStyle="1" w:styleId="TitleChar">
    <w:name w:val="Title Char"/>
    <w:basedOn w:val="DefaultParagraphFont"/>
    <w:link w:val="Title"/>
    <w:uiPriority w:val="10"/>
    <w:rsid w:val="001B36E9"/>
    <w:rPr>
      <w:rFonts w:eastAsiaTheme="majorEastAsia" w:cstheme="majorBidi"/>
      <w:color w:val="17365D" w:themeColor="text2" w:themeShade="BF"/>
      <w:spacing w:val="5"/>
      <w:kern w:val="28"/>
      <w:sz w:val="24"/>
      <w:szCs w:val="24"/>
    </w:rPr>
  </w:style>
  <w:style w:type="character" w:styleId="UnresolvedMention">
    <w:name w:val="Unresolved Mention"/>
    <w:basedOn w:val="DefaultParagraphFont"/>
    <w:uiPriority w:val="99"/>
    <w:semiHidden/>
    <w:unhideWhenUsed/>
    <w:rsid w:val="001B36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880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bth.pals.dbh@nhs.ne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stoner1@nhs.ne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morgan@sheffield.ac.uk"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hyperlink" Target="mailto:autonomystudy@sheffield.ac.uk"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morgan@sheffield.ac.uk" TargetMode="External"/><Relationship Id="rId14" Type="http://schemas.openxmlformats.org/officeDocument/2006/relationships/header" Target="header1.xml"/><Relationship Id="rId22"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770A1C0347E843B01DB7BF27BAA85D" ma:contentTypeVersion="12" ma:contentTypeDescription="Create a new document." ma:contentTypeScope="" ma:versionID="6c7b5cdf9dd16ccb99f71d3aba59d36a">
  <xsd:schema xmlns:xsd="http://www.w3.org/2001/XMLSchema" xmlns:xs="http://www.w3.org/2001/XMLSchema" xmlns:p="http://schemas.microsoft.com/office/2006/metadata/properties" xmlns:ns2="d1e397b4-fc88-4e0f-a16d-5fd1e8342a33" xmlns:ns3="96e2b049-1639-4bf2-a5b0-9b10e65f2dbe" targetNamespace="http://schemas.microsoft.com/office/2006/metadata/properties" ma:root="true" ma:fieldsID="75aeed4653a5c4ac60b30eded1a3f951" ns2:_="" ns3:_="">
    <xsd:import namespace="d1e397b4-fc88-4e0f-a16d-5fd1e8342a33"/>
    <xsd:import namespace="96e2b049-1639-4bf2-a5b0-9b10e65f2d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397b4-fc88-4e0f-a16d-5fd1e8342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b58666-e629-4e5a-b780-b8dcc15b318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e2b049-1639-4bf2-a5b0-9b10e65f2d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5e71038-f982-4dd0-b463-b81b90b0179c}" ma:internalName="TaxCatchAll" ma:showField="CatchAllData" ma:web="96e2b049-1639-4bf2-a5b0-9b10e65f2d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1e397b4-fc88-4e0f-a16d-5fd1e8342a33">
      <Terms xmlns="http://schemas.microsoft.com/office/infopath/2007/PartnerControls"/>
    </lcf76f155ced4ddcb4097134ff3c332f>
    <TaxCatchAll xmlns="96e2b049-1639-4bf2-a5b0-9b10e65f2dbe" xsi:nil="true"/>
  </documentManagement>
</p:properties>
</file>

<file path=customXml/itemProps1.xml><?xml version="1.0" encoding="utf-8"?>
<ds:datastoreItem xmlns:ds="http://schemas.openxmlformats.org/officeDocument/2006/customXml" ds:itemID="{DC408A65-7123-44FC-B892-132CB7C3E2C7}">
  <ds:schemaRefs>
    <ds:schemaRef ds:uri="http://schemas.openxmlformats.org/officeDocument/2006/bibliography"/>
  </ds:schemaRefs>
</ds:datastoreItem>
</file>

<file path=customXml/itemProps2.xml><?xml version="1.0" encoding="utf-8"?>
<ds:datastoreItem xmlns:ds="http://schemas.openxmlformats.org/officeDocument/2006/customXml" ds:itemID="{DD61216C-D89C-4E9E-ABDF-3E607F61FABB}"/>
</file>

<file path=customXml/itemProps3.xml><?xml version="1.0" encoding="utf-8"?>
<ds:datastoreItem xmlns:ds="http://schemas.openxmlformats.org/officeDocument/2006/customXml" ds:itemID="{42D5714C-2487-404B-9536-A63419768C4A}"/>
</file>

<file path=customXml/itemProps4.xml><?xml version="1.0" encoding="utf-8"?>
<ds:datastoreItem xmlns:ds="http://schemas.openxmlformats.org/officeDocument/2006/customXml" ds:itemID="{89B6CB3F-7581-4E6F-BA26-DD34B00B9477}"/>
</file>

<file path=docProps/app.xml><?xml version="1.0" encoding="utf-8"?>
<Properties xmlns="http://schemas.openxmlformats.org/officeDocument/2006/extended-properties" xmlns:vt="http://schemas.openxmlformats.org/officeDocument/2006/docPropsVTypes">
  <Template>Normal.dotm</Template>
  <TotalTime>1</TotalTime>
  <Pages>6</Pages>
  <Words>1902</Words>
  <Characters>10842</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Sheffield Teaching Hospital NHS Foundation Trust</Company>
  <LinksUpToDate>false</LinksUpToDate>
  <CharactersWithSpaces>1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ne Martin</dc:creator>
  <cp:lastModifiedBy>Lisa Hodgkinson</cp:lastModifiedBy>
  <cp:revision>2</cp:revision>
  <cp:lastPrinted>2015-01-28T11:35:00Z</cp:lastPrinted>
  <dcterms:created xsi:type="dcterms:W3CDTF">2025-05-07T13:02:00Z</dcterms:created>
  <dcterms:modified xsi:type="dcterms:W3CDTF">2025-05-0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770A1C0347E843B01DB7BF27BAA85D</vt:lpwstr>
  </property>
</Properties>
</file>